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3E69C" w14:textId="52943932" w:rsidR="00677360" w:rsidRPr="0053367F" w:rsidRDefault="00677360" w:rsidP="00AC499C">
      <w:pPr>
        <w:spacing w:after="0" w:line="240" w:lineRule="auto"/>
        <w:jc w:val="right"/>
        <w:rPr>
          <w:rFonts w:ascii="Arial" w:hAnsi="Arial" w:cs="Arial"/>
          <w:sz w:val="24"/>
          <w:szCs w:val="24"/>
        </w:rPr>
      </w:pPr>
      <w:bookmarkStart w:id="0" w:name="_Hlk77230637"/>
      <w:bookmarkStart w:id="1" w:name="_Hlk77235791"/>
      <w:r w:rsidRPr="0053367F">
        <w:rPr>
          <w:rFonts w:ascii="Arial" w:hAnsi="Arial" w:cs="Arial"/>
          <w:sz w:val="24"/>
          <w:szCs w:val="24"/>
        </w:rPr>
        <w:t>Załącznik nr 1 do umowy o studencką praktykę zawodową</w:t>
      </w:r>
      <w:r w:rsidRPr="0053367F">
        <w:rPr>
          <w:rFonts w:ascii="Arial" w:hAnsi="Arial" w:cs="Arial"/>
          <w:sz w:val="24"/>
          <w:szCs w:val="24"/>
        </w:rPr>
        <w:br/>
        <w:t xml:space="preserve">z dnia </w:t>
      </w:r>
      <w:sdt>
        <w:sdtPr>
          <w:rPr>
            <w:rFonts w:ascii="Arial" w:hAnsi="Arial" w:cs="Arial"/>
            <w:sz w:val="24"/>
            <w:szCs w:val="24"/>
          </w:rPr>
          <w:id w:val="938866942"/>
          <w:placeholder>
            <w:docPart w:val="DefaultPlaceholder_-1854013437"/>
          </w:placeholder>
          <w:showingPlcHdr/>
          <w:date>
            <w:dateFormat w:val="d MMMM yyyy"/>
            <w:lid w:val="pl-PL"/>
            <w:storeMappedDataAs w:val="dateTime"/>
            <w:calendar w:val="gregorian"/>
          </w:date>
        </w:sdtPr>
        <w:sdtEndPr/>
        <w:sdtContent>
          <w:r w:rsidR="0053367F" w:rsidRPr="0053367F">
            <w:rPr>
              <w:rStyle w:val="Tekstzastpczy"/>
              <w:rFonts w:ascii="Arial" w:hAnsi="Arial" w:cs="Arial"/>
              <w:sz w:val="24"/>
              <w:szCs w:val="24"/>
            </w:rPr>
            <w:t>Kliknij lub naciśnij, aby wprowadzić datę.</w:t>
          </w:r>
        </w:sdtContent>
      </w:sdt>
      <w:r w:rsidRPr="0053367F">
        <w:rPr>
          <w:rFonts w:ascii="Arial" w:hAnsi="Arial" w:cs="Arial"/>
          <w:sz w:val="24"/>
          <w:szCs w:val="24"/>
        </w:rPr>
        <w:t xml:space="preserve"> r.</w:t>
      </w:r>
    </w:p>
    <w:bookmarkEnd w:id="0"/>
    <w:p w14:paraId="0CE2B781" w14:textId="77777777" w:rsidR="00677360" w:rsidRPr="0053367F" w:rsidRDefault="00677360" w:rsidP="00AC499C">
      <w:pPr>
        <w:numPr>
          <w:ilvl w:val="0"/>
          <w:numId w:val="22"/>
        </w:numPr>
        <w:spacing w:before="480" w:after="0" w:line="360" w:lineRule="auto"/>
        <w:ind w:left="284" w:hanging="284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53367F">
        <w:rPr>
          <w:rFonts w:ascii="Arial" w:eastAsia="Times New Roman" w:hAnsi="Arial" w:cs="Arial"/>
          <w:b/>
          <w:sz w:val="24"/>
          <w:szCs w:val="24"/>
          <w:lang w:eastAsia="pl-PL"/>
        </w:rPr>
        <w:t>Dane studenta:</w:t>
      </w:r>
    </w:p>
    <w:p w14:paraId="70A6989E" w14:textId="451A9AAF" w:rsidR="00677360" w:rsidRPr="0053367F" w:rsidRDefault="00677360" w:rsidP="00AC499C">
      <w:pPr>
        <w:tabs>
          <w:tab w:val="left" w:leader="dot" w:pos="9072"/>
        </w:tabs>
        <w:spacing w:before="60" w:after="0" w:line="36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53367F">
        <w:rPr>
          <w:rFonts w:ascii="Arial" w:eastAsia="Times New Roman" w:hAnsi="Arial" w:cs="Arial"/>
          <w:sz w:val="24"/>
          <w:szCs w:val="24"/>
          <w:lang w:eastAsia="pl-PL"/>
        </w:rPr>
        <w:t xml:space="preserve">Imię i nazwisko: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1369102866"/>
          <w:placeholder>
            <w:docPart w:val="DefaultPlaceholder_-1854013440"/>
          </w:placeholder>
        </w:sdtPr>
        <w:sdtEndPr/>
        <w:sdtContent>
          <w:r w:rsidR="00AF0836">
            <w:t>……………………………………………………..</w:t>
          </w:r>
        </w:sdtContent>
      </w:sdt>
    </w:p>
    <w:p w14:paraId="4239CD8D" w14:textId="2894CD3F" w:rsidR="00677360" w:rsidRPr="0053367F" w:rsidRDefault="00677360" w:rsidP="00AC499C">
      <w:pPr>
        <w:tabs>
          <w:tab w:val="left" w:leader="dot" w:pos="9072"/>
        </w:tabs>
        <w:spacing w:after="0" w:line="360" w:lineRule="auto"/>
        <w:rPr>
          <w:rFonts w:ascii="Arial" w:hAnsi="Arial" w:cs="Arial"/>
          <w:sz w:val="24"/>
          <w:szCs w:val="24"/>
        </w:rPr>
      </w:pPr>
      <w:r w:rsidRPr="0053367F">
        <w:rPr>
          <w:rFonts w:ascii="Arial" w:eastAsia="Times New Roman" w:hAnsi="Arial" w:cs="Arial"/>
          <w:sz w:val="24"/>
          <w:szCs w:val="24"/>
          <w:lang w:eastAsia="pl-PL"/>
        </w:rPr>
        <w:t xml:space="preserve">Nr albumu: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667785613"/>
          <w:placeholder>
            <w:docPart w:val="DefaultPlaceholder_-1854013440"/>
          </w:placeholder>
        </w:sdtPr>
        <w:sdtEndPr/>
        <w:sdtContent>
          <w:r w:rsidR="00AF0836">
            <w:t>…………………………………………….</w:t>
          </w:r>
        </w:sdtContent>
      </w:sdt>
    </w:p>
    <w:p w14:paraId="3E8F6048" w14:textId="77777777" w:rsidR="00677360" w:rsidRPr="00AC499C" w:rsidRDefault="00677360" w:rsidP="00AC499C">
      <w:pPr>
        <w:pStyle w:val="Akapitzlist"/>
        <w:numPr>
          <w:ilvl w:val="0"/>
          <w:numId w:val="22"/>
        </w:numPr>
        <w:spacing w:before="240" w:after="120" w:line="360" w:lineRule="auto"/>
        <w:ind w:left="284" w:hanging="284"/>
        <w:contextualSpacing w:val="0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b/>
          <w:bCs/>
          <w:sz w:val="24"/>
          <w:szCs w:val="24"/>
          <w:lang w:eastAsia="pl-PL"/>
        </w:rPr>
        <w:t>Czynności/zadania do zrealizowania podczas studenckiej praktyki</w:t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 zawodowej</w:t>
      </w:r>
      <w:r w:rsidRPr="00AC499C">
        <w:rPr>
          <w:rStyle w:val="Odwoanieprzypisudolnego"/>
          <w:rFonts w:ascii="Arial" w:eastAsia="Times New Roman" w:hAnsi="Arial" w:cs="Arial"/>
          <w:b/>
          <w:sz w:val="24"/>
          <w:szCs w:val="24"/>
          <w:lang w:eastAsia="pl-PL"/>
        </w:rPr>
        <w:footnoteReference w:id="2"/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: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137"/>
        <w:gridCol w:w="5137"/>
        <w:gridCol w:w="2788"/>
      </w:tblGrid>
      <w:tr w:rsidR="00677360" w:rsidRPr="00AC499C" w14:paraId="1F466659" w14:textId="77777777" w:rsidTr="00E841CF">
        <w:tc>
          <w:tcPr>
            <w:tcW w:w="550" w:type="dxa"/>
            <w:shd w:val="clear" w:color="auto" w:fill="D9D9D9" w:themeFill="background1" w:themeFillShade="D9"/>
          </w:tcPr>
          <w:p w14:paraId="1D6D7DA1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Lp.</w:t>
            </w:r>
          </w:p>
        </w:tc>
        <w:tc>
          <w:tcPr>
            <w:tcW w:w="5541" w:type="dxa"/>
            <w:shd w:val="clear" w:color="auto" w:fill="D9D9D9" w:themeFill="background1" w:themeFillShade="D9"/>
          </w:tcPr>
          <w:p w14:paraId="0C794A4E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Czynności/zadania</w:t>
            </w:r>
          </w:p>
        </w:tc>
        <w:tc>
          <w:tcPr>
            <w:tcW w:w="2971" w:type="dxa"/>
            <w:shd w:val="clear" w:color="auto" w:fill="D9D9D9" w:themeFill="background1" w:themeFillShade="D9"/>
          </w:tcPr>
          <w:p w14:paraId="24244A62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Uwagi</w:t>
            </w:r>
          </w:p>
        </w:tc>
      </w:tr>
      <w:sdt>
        <w:sdtPr>
          <w:rPr>
            <w:rFonts w:ascii="Arial" w:eastAsia="Times New Roman" w:hAnsi="Arial" w:cs="Arial"/>
            <w:bCs/>
            <w:sz w:val="24"/>
            <w:szCs w:val="24"/>
            <w:lang w:eastAsia="pl-PL"/>
          </w:rPr>
          <w:id w:val="2131512903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702054910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677360" w:rsidRPr="00AC499C" w14:paraId="79F627CD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946967683"/>
                    <w:placeholder>
                      <w:docPart w:val="DefaultPlaceholder_-1854013438"/>
                    </w:placeholder>
                    <w:showingPlcHdr/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6AD12884" w14:textId="302611D3" w:rsidR="00677360" w:rsidRPr="0053367F" w:rsidRDefault="0053367F" w:rsidP="007E37CA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 w:rsidRPr="0053367F">
                          <w:rPr>
                            <w:rStyle w:val="Tekstzastpczy"/>
                            <w:rFonts w:ascii="Arial" w:hAnsi="Arial" w:cs="Arial"/>
                            <w:sz w:val="24"/>
                            <w:szCs w:val="24"/>
                          </w:rPr>
                          <w:t>Wybierz elemen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687825519"/>
                    <w:placeholder>
                      <w:docPart w:val="DefaultPlaceholder_-1854013440"/>
                    </w:placeholder>
                    <w:showingPlcHdr/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750C3507" w14:textId="65BC69C3" w:rsidR="00677360" w:rsidRPr="0053367F" w:rsidRDefault="0053367F" w:rsidP="007E37CA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 w:rsidRPr="0053367F">
                          <w:rPr>
                            <w:rStyle w:val="Tekstzastpczy"/>
                            <w:rFonts w:ascii="Arial" w:hAnsi="Arial" w:cs="Arial"/>
                            <w:sz w:val="24"/>
                            <w:szCs w:val="24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603545912"/>
                    <w:placeholder>
                      <w:docPart w:val="DefaultPlaceholder_-1854013440"/>
                    </w:placeholder>
                    <w:showingPlcHdr/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705B4F17" w14:textId="22BFB8ED" w:rsidR="00677360" w:rsidRPr="0053367F" w:rsidRDefault="0053367F" w:rsidP="007E37CA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 w:rsidRPr="0053367F">
                          <w:rPr>
                            <w:rStyle w:val="Tekstzastpczy"/>
                            <w:rFonts w:ascii="Arial" w:hAnsi="Arial" w:cs="Arial"/>
                            <w:sz w:val="24"/>
                            <w:szCs w:val="24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7ACC0042" w14:textId="77777777" w:rsidR="00677360" w:rsidRPr="00AC499C" w:rsidRDefault="00677360" w:rsidP="00AC499C">
      <w:pPr>
        <w:pStyle w:val="Akapitzlist"/>
        <w:numPr>
          <w:ilvl w:val="0"/>
          <w:numId w:val="22"/>
        </w:numPr>
        <w:spacing w:before="360" w:after="120" w:line="360" w:lineRule="auto"/>
        <w:ind w:left="426" w:hanging="426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>Efekty uczenia się do uzyskania podczas studenckiej praktyki zawodowej</w:t>
      </w:r>
      <w:r w:rsidRPr="00AC499C">
        <w:rPr>
          <w:rFonts w:ascii="Arial" w:eastAsia="Times New Roman" w:hAnsi="Arial" w:cs="Arial"/>
          <w:b/>
          <w:sz w:val="24"/>
          <w:szCs w:val="24"/>
          <w:vertAlign w:val="superscript"/>
          <w:lang w:eastAsia="pl-PL"/>
        </w:rPr>
        <w:t>1</w:t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>:</w:t>
      </w:r>
    </w:p>
    <w:tbl>
      <w:tblPr>
        <w:tblW w:w="90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65"/>
        <w:gridCol w:w="1124"/>
        <w:gridCol w:w="1134"/>
        <w:gridCol w:w="1134"/>
      </w:tblGrid>
      <w:tr w:rsidR="00677360" w:rsidRPr="00AC499C" w14:paraId="40259745" w14:textId="77777777" w:rsidTr="00E841CF">
        <w:trPr>
          <w:trHeight w:val="1382"/>
        </w:trPr>
        <w:tc>
          <w:tcPr>
            <w:tcW w:w="5665" w:type="dxa"/>
            <w:tcBorders>
              <w:top w:val="single" w:sz="12" w:space="0" w:color="auto"/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F32E826" w14:textId="52864998" w:rsidR="00677360" w:rsidRPr="00AC499C" w:rsidRDefault="00677360" w:rsidP="00AC499C">
            <w:pPr>
              <w:spacing w:before="60" w:after="60" w:line="240" w:lineRule="auto"/>
              <w:ind w:right="-107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 xml:space="preserve">Efekty uczenia się przyjęte dla praktyki na kierunku </w:t>
            </w:r>
            <w:sdt>
              <w:sdtPr>
                <w:rPr>
                  <w:rFonts w:ascii="Arial" w:eastAsia="Times New Roman" w:hAnsi="Arial" w:cs="Arial"/>
                  <w:bCs/>
                  <w:sz w:val="24"/>
                  <w:szCs w:val="24"/>
                  <w:lang w:eastAsia="pl-PL"/>
                </w:rPr>
                <w:id w:val="1483196984"/>
                <w:placeholder>
                  <w:docPart w:val="DefaultPlaceholder_-1854013440"/>
                </w:placeholder>
              </w:sdtPr>
              <w:sdtEndPr/>
              <w:sdtContent>
                <w:r w:rsidR="00AF0836">
                  <w:t xml:space="preserve">Międzynarodowe stosunki gospodarcze, II stopień </w:t>
                </w:r>
              </w:sdtContent>
            </w:sdt>
            <w:r w:rsidRPr="00AC499C"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  <w:br/>
            </w:r>
            <w:r w:rsidRPr="00AC499C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(wymienione w sylabusie praktyki dla danego kierunku studiów, będą automatycznie wpisane do formularza sprawozdania studenta z realizacji praktyki)</w:t>
            </w:r>
          </w:p>
        </w:tc>
        <w:tc>
          <w:tcPr>
            <w:tcW w:w="3392" w:type="dxa"/>
            <w:gridSpan w:val="3"/>
            <w:tcBorders>
              <w:top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F00E387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vertAlign w:val="superscript"/>
                <w:lang w:eastAsia="pl-PL"/>
              </w:rPr>
            </w:pPr>
            <w:r w:rsidRPr="00AC499C">
              <w:rPr>
                <w:rFonts w:ascii="Arial" w:hAnsi="Arial" w:cs="Arial"/>
                <w:sz w:val="24"/>
                <w:szCs w:val="24"/>
              </w:rPr>
              <w:t xml:space="preserve">Odniesienie efektów </w:t>
            </w:r>
            <w:r w:rsidRPr="00AC499C">
              <w:rPr>
                <w:rFonts w:ascii="Arial" w:hAnsi="Arial" w:cs="Arial"/>
                <w:sz w:val="24"/>
                <w:szCs w:val="24"/>
              </w:rPr>
              <w:br/>
              <w:t>do czynności/zadań określonych w pkt II</w:t>
            </w:r>
            <w:r w:rsidRPr="00AC499C">
              <w:rPr>
                <w:rStyle w:val="Odwoanieprzypisudolnego"/>
                <w:rFonts w:ascii="Arial" w:hAnsi="Arial" w:cs="Arial"/>
                <w:sz w:val="24"/>
                <w:szCs w:val="24"/>
              </w:rPr>
              <w:footnoteReference w:id="3"/>
            </w:r>
          </w:p>
        </w:tc>
      </w:tr>
      <w:tr w:rsidR="00677360" w:rsidRPr="00AC499C" w14:paraId="2D021AB4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D291B1D" w14:textId="77777777" w:rsidR="00677360" w:rsidRPr="00AC499C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Wiedza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844319958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715433101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6E1EE8A0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44C725E9" w14:textId="26B9867C" w:rsidR="0053367F" w:rsidRPr="0053367F" w:rsidRDefault="00F34AA3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665505799"/>
                        <w:placeholder>
                          <w:docPart w:val="8A6A258F3C1846F7A5541B4648211799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AF0836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1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946873653"/>
                        <w:placeholder>
                          <w:docPart w:val="F890B2CF7E4040B49B9414320BA9D8D5"/>
                        </w:placeholder>
                      </w:sdtPr>
                      <w:sdtEndPr/>
                      <w:sdtContent>
                        <w:r w:rsidR="00AF0836" w:rsidRPr="00AF0836">
                          <w:t>Student ma podstawową wiedzę o instytucji, w której odbywana jest praktyka, jej rozwoju, strukturze organizacyjnej i zasadach funkcjonowania, specyfice środowiska zawodowego, dostępie do rynków zasobów, dóbr i usług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-1241709959"/>
                    <w:placeholder>
                      <w:docPart w:val="DefaultPlaceholder_-1854013440"/>
                    </w:placeholder>
                    <w:showingPlcHdr/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2706302A" w14:textId="0B671176" w:rsidR="0053367F" w:rsidRPr="0053367F" w:rsidRDefault="0090097D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208804404"/>
                    <w:placeholder>
                      <w:docPart w:val="7A7010F20FE84723995ABB2D6F9F0FC1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337290E7" w14:textId="1C4BEB54" w:rsidR="0053367F" w:rsidRPr="0053367F" w:rsidRDefault="0090097D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355269352"/>
                    <w:placeholder>
                      <w:docPart w:val="31B1CE811C2A4940B2587262F247FC6B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4D2DB8FF" w14:textId="71CB1471" w:rsidR="0053367F" w:rsidRPr="0053367F" w:rsidRDefault="0090097D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613751315"/>
              <w:placeholder>
                <w:docPart w:val="BB1084FEB44141B7A028925AA6479004"/>
              </w:placeholder>
              <w15:repeatingSectionItem/>
            </w:sdtPr>
            <w:sdtEndPr/>
            <w:sdtContent>
              <w:tr w:rsidR="00AF0836" w:rsidRPr="00AC499C" w14:paraId="764F786A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4850F7A4" w14:textId="1143F531" w:rsidR="00AF0836" w:rsidRPr="0053367F" w:rsidRDefault="00F34AA3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757563996"/>
                        <w:placeholder>
                          <w:docPart w:val="0D0F5EC5173C444587E317971578D2DB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AF0836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2</w:t>
                        </w:r>
                      </w:sdtContent>
                    </w:sdt>
                    <w:r w:rsidR="00AF0836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AF0836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803343921"/>
                        <w:placeholder>
                          <w:docPart w:val="79768D4667494ECEA9B731F235518A3A"/>
                        </w:placeholder>
                      </w:sdtPr>
                      <w:sdtEndPr/>
                      <w:sdtContent>
                        <w:r w:rsidR="00AF0836" w:rsidRPr="00AF0836">
                          <w:t>Student zna zasady i właściwości funkcjonowania sektora gospodarczego lub sfery działalności, do którego (-ej) przynależy instytucja, w której odbywana jest praktyka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693735692"/>
                    <w:placeholder>
                      <w:docPart w:val="9262176EE22B4C448D6F12A8B04C55E1"/>
                    </w:placeholder>
                    <w:showingPlcHdr/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65392678" w14:textId="77777777" w:rsidR="00AF0836" w:rsidRPr="0053367F" w:rsidRDefault="00AF0836" w:rsidP="00C53C11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790129761"/>
                    <w:placeholder>
                      <w:docPart w:val="25A00C2D59B44205834E70B9CB187A31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5C85A5E7" w14:textId="77777777" w:rsidR="00AF0836" w:rsidRPr="0053367F" w:rsidRDefault="00AF0836" w:rsidP="00C53C11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701159584"/>
                    <w:placeholder>
                      <w:docPart w:val="82EF72FFCBA14333873AA46784C58F48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0E3A86BB" w14:textId="64233FF3" w:rsidR="00AF0836" w:rsidRPr="0053367F" w:rsidRDefault="00AF0836" w:rsidP="00C53C11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654069560"/>
              <w:placeholder>
                <w:docPart w:val="00B70AA9B68B424690DDF9D7A0EB87B1"/>
              </w:placeholder>
              <w15:repeatingSectionItem/>
            </w:sdtPr>
            <w:sdtEndPr/>
            <w:sdtContent>
              <w:tr w:rsidR="00AF0836" w:rsidRPr="00AC499C" w14:paraId="0348B51C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1E544633" w14:textId="5D921F05" w:rsidR="00AF0836" w:rsidRPr="0053367F" w:rsidRDefault="00F34AA3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097439955"/>
                        <w:placeholder>
                          <w:docPart w:val="D32175E2B3314D6F9E2DA50D47DA35B7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AF0836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3</w:t>
                        </w:r>
                      </w:sdtContent>
                    </w:sdt>
                    <w:r w:rsidR="00AF0836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AF0836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59259467"/>
                        <w:placeholder>
                          <w:docPart w:val="C72444D8A6E445D7A92B095051E4A6C4"/>
                        </w:placeholder>
                      </w:sdtPr>
                      <w:sdtEndPr/>
                      <w:sdtContent>
                        <w:r w:rsidR="00AF0836" w:rsidRPr="00AF0836">
                          <w:t>Student ma podstawową wiedzę o strukturze organizacyjnej i zasadach organizacji pracy i podziału kompetencji w instytucji, w której odbywana jest praktyka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352771870"/>
                    <w:placeholder>
                      <w:docPart w:val="220DA6E290824C2BB0CF280942C0433B"/>
                    </w:placeholder>
                    <w:showingPlcHdr/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2215D31E" w14:textId="77777777" w:rsidR="00AF0836" w:rsidRPr="0053367F" w:rsidRDefault="00AF0836" w:rsidP="00C53C11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458417856"/>
                    <w:placeholder>
                      <w:docPart w:val="EA230B35EA93462EABAE87329C3D6231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3A50EF67" w14:textId="77777777" w:rsidR="00AF0836" w:rsidRPr="0053367F" w:rsidRDefault="00AF0836" w:rsidP="00C53C11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29832654"/>
                    <w:placeholder>
                      <w:docPart w:val="BA35A36A98A540FD9CB4823C45567CED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4DFD2386" w14:textId="73FC0786" w:rsidR="00AF0836" w:rsidRPr="0053367F" w:rsidRDefault="00AF0836" w:rsidP="00C53C11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</w:sdtContent>
      </w:sdt>
      <w:tr w:rsidR="00677360" w:rsidRPr="00AC499C" w14:paraId="379CA927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F493C56" w14:textId="77777777" w:rsidR="00677360" w:rsidRPr="0053367F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Umiejętności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500782901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530026010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60D0FCC5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10120507" w14:textId="70249EFC" w:rsidR="0053367F" w:rsidRPr="0053367F" w:rsidRDefault="00F34AA3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157045468"/>
                        <w:placeholder>
                          <w:docPart w:val="4238D3FF3143411A9E46F73A277C75EA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AF0836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1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591553868"/>
                        <w:placeholder>
                          <w:docPart w:val="1D2F974909284606AD2869582D568FE9"/>
                        </w:placeholder>
                      </w:sdtPr>
                      <w:sdtEndPr/>
                      <w:sdtContent>
                        <w:r w:rsidR="00AF0836" w:rsidRPr="00AF0836">
                          <w:t>Student potrafi stosować wiedzę teoretyczną w sytuacjach praktycznych, m.in. wykonując zlecone zadania analityczne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162623884"/>
                    <w:placeholder>
                      <w:docPart w:val="D267A92979984EAD8769B74A1E31BB4F"/>
                    </w:placeholder>
                    <w:showingPlcHdr/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1E579870" w14:textId="789AC10C" w:rsidR="0053367F" w:rsidRPr="0053367F" w:rsidRDefault="0069470F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756121346"/>
                    <w:placeholder>
                      <w:docPart w:val="97DBEFEFED154DA58E43FE4F892B1B87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217FD1B0" w14:textId="4B51A797" w:rsidR="0053367F" w:rsidRPr="0053367F" w:rsidRDefault="0069470F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970941889"/>
                    <w:placeholder>
                      <w:docPart w:val="36E8F86C3AFF452B9DE19F6F2A01D258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3F9C0DFA" w14:textId="72A3CF04" w:rsidR="0053367F" w:rsidRPr="0053367F" w:rsidRDefault="0069470F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1378362705"/>
              <w:placeholder>
                <w:docPart w:val="B333C0050D9C460480A2CF72CB84F62C"/>
              </w:placeholder>
              <w15:repeatingSectionItem/>
            </w:sdtPr>
            <w:sdtEndPr/>
            <w:sdtContent>
              <w:tr w:rsidR="00AF0836" w:rsidRPr="00AC499C" w14:paraId="16BE2F98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538BA9CB" w14:textId="57303BC3" w:rsidR="00AF0836" w:rsidRPr="0053367F" w:rsidRDefault="00F34AA3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312863794"/>
                        <w:placeholder>
                          <w:docPart w:val="DC5AFB5CC4EE4F84B02807A3B0E7A46C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AF0836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2</w:t>
                        </w:r>
                      </w:sdtContent>
                    </w:sdt>
                    <w:r w:rsidR="00AF0836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AF0836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406657577"/>
                        <w:placeholder>
                          <w:docPart w:val="DD279D71A4404E9B9AA39D9391C56312"/>
                        </w:placeholder>
                      </w:sdtPr>
                      <w:sdtEndPr/>
                      <w:sdtContent>
                        <w:r w:rsidR="00AF0836" w:rsidRPr="00AF0836">
                          <w:t>Student umie pozyskiwać i analizować dane pochodzące z różnych działów organizacji oraz formułować na ich podstawie wnioski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90147032"/>
                    <w:placeholder>
                      <w:docPart w:val="78555BCD9174470788C6F223B62BA7F4"/>
                    </w:placeholder>
                    <w:showingPlcHdr/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2FFDC1E4" w14:textId="77777777" w:rsidR="00AF0836" w:rsidRPr="0053367F" w:rsidRDefault="00AF0836" w:rsidP="00C53C11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486859873"/>
                    <w:placeholder>
                      <w:docPart w:val="204E5DC1246D48B4AD26E0EA3D49F753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350405F2" w14:textId="77777777" w:rsidR="00AF0836" w:rsidRPr="0053367F" w:rsidRDefault="00AF0836" w:rsidP="00C53C11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336840117"/>
                    <w:placeholder>
                      <w:docPart w:val="C90D22DB0737485F97CE043929026C9B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7664DEA4" w14:textId="2E2D4AC7" w:rsidR="00AF0836" w:rsidRPr="0053367F" w:rsidRDefault="00AF0836" w:rsidP="00C53C11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998654605"/>
              <w:placeholder>
                <w:docPart w:val="4B72439803F94E5F8AE82143ED364847"/>
              </w:placeholder>
              <w15:repeatingSectionItem/>
            </w:sdtPr>
            <w:sdtEndPr/>
            <w:sdtContent>
              <w:tr w:rsidR="00AF0836" w:rsidRPr="00AC499C" w14:paraId="2F06E2B1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06A3B4A6" w14:textId="773B125E" w:rsidR="00AF0836" w:rsidRPr="0053367F" w:rsidRDefault="00F34AA3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026687383"/>
                        <w:placeholder>
                          <w:docPart w:val="D01ABFFE180E4566BC9BE28BDE267C41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AF0836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3</w:t>
                        </w:r>
                      </w:sdtContent>
                    </w:sdt>
                    <w:r w:rsidR="00AF0836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AF0836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336728972"/>
                        <w:placeholder>
                          <w:docPart w:val="8E8C16FF0A614EB6A27C509566D5F9F8"/>
                        </w:placeholder>
                      </w:sdtPr>
                      <w:sdtEndPr/>
                      <w:sdtContent>
                        <w:sdt>
                          <w:sdtPr>
                            <w:id w:val="547267641"/>
                            <w:placeholder>
                              <w:docPart w:val="B07453945F6D4554924D2B5C706E9519"/>
                            </w:placeholder>
                          </w:sdtPr>
                          <w:sdtEndPr/>
                          <w:sdtContent>
                            <w:r w:rsidR="00AF0836" w:rsidRPr="00AF0836">
                              <w:t>Student potrafi współdziałać i pracować w ramach grup zadaniowych/projektowych, przyjmując w nich różne role (wykonawcy, organizatora, kierownika).</w:t>
                            </w:r>
                          </w:sdtContent>
                        </w:sdt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141193830"/>
                    <w:placeholder>
                      <w:docPart w:val="9B55E0A434DE4D80B6A158FE44C1B50B"/>
                    </w:placeholder>
                    <w:showingPlcHdr/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5155F1EF" w14:textId="77777777" w:rsidR="00AF0836" w:rsidRPr="0053367F" w:rsidRDefault="00AF0836" w:rsidP="00C53C11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677762384"/>
                    <w:placeholder>
                      <w:docPart w:val="3D530D7D496C4C7BA206F5CDBCB2336A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692F4F6A" w14:textId="77777777" w:rsidR="00AF0836" w:rsidRPr="0053367F" w:rsidRDefault="00AF0836" w:rsidP="00C53C11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453843658"/>
                    <w:placeholder>
                      <w:docPart w:val="97805E3C52ED4C46AF5D9D3A677CF0F5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57067D6F" w14:textId="1EFF7139" w:rsidR="00AF0836" w:rsidRPr="0053367F" w:rsidRDefault="00AF0836" w:rsidP="00C53C11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962269083"/>
              <w:placeholder>
                <w:docPart w:val="BCE40B6CA977444799591A5703B4AEE7"/>
              </w:placeholder>
              <w15:repeatingSectionItem/>
            </w:sdtPr>
            <w:sdtEndPr/>
            <w:sdtContent>
              <w:tr w:rsidR="00AF0836" w:rsidRPr="00AC499C" w14:paraId="35EA8465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2564CD55" w14:textId="29E5EFC7" w:rsidR="00AF0836" w:rsidRPr="0053367F" w:rsidRDefault="00F34AA3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311863239"/>
                        <w:placeholder>
                          <w:docPart w:val="BB3D9C595AA0461EACEBBF0B7D1831F3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AF0836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4</w:t>
                        </w:r>
                      </w:sdtContent>
                    </w:sdt>
                    <w:r w:rsidR="00AF0836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AF0836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944495828"/>
                        <w:placeholder>
                          <w:docPart w:val="258AE52CF967404D8D6730EABC8F6EC7"/>
                        </w:placeholder>
                      </w:sdtPr>
                      <w:sdtEndPr/>
                      <w:sdtContent>
                        <w:sdt>
                          <w:sdtPr>
                            <w:id w:val="1697347234"/>
                            <w:placeholder>
                              <w:docPart w:val="B3222958D2FD480DA76835C1482CC290"/>
                            </w:placeholder>
                          </w:sdtPr>
                          <w:sdtEndPr/>
                          <w:sdtContent>
                            <w:r w:rsidR="00AF0836" w:rsidRPr="00AF0836">
                              <w:t>Student potrafi komunikować się i współpracować z osobami z różnych działów, różnych środowisk kulturowych i o różnych pozycjach w organizacji.</w:t>
                            </w:r>
                          </w:sdtContent>
                        </w:sdt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959708812"/>
                    <w:placeholder>
                      <w:docPart w:val="F4A478F4F1E0443A8F0F56079E6AF9D6"/>
                    </w:placeholder>
                    <w:showingPlcHdr/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2725F68C" w14:textId="77777777" w:rsidR="00AF0836" w:rsidRPr="0053367F" w:rsidRDefault="00AF0836" w:rsidP="00C53C11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666858044"/>
                    <w:placeholder>
                      <w:docPart w:val="FFEBF171CC0C4186B3201E89B5E27BBB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76700E78" w14:textId="77777777" w:rsidR="00AF0836" w:rsidRPr="0053367F" w:rsidRDefault="00AF0836" w:rsidP="00C53C11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372519974"/>
                    <w:placeholder>
                      <w:docPart w:val="4E193C976D2F43479D1F2790E69DA150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43E7FD3A" w14:textId="57BC5C0F" w:rsidR="00AF0836" w:rsidRPr="0053367F" w:rsidRDefault="00AF0836" w:rsidP="00C53C11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</w:sdtContent>
      </w:sdt>
      <w:tr w:rsidR="00677360" w:rsidRPr="00AC499C" w14:paraId="4408F07F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6F22F2E" w14:textId="77777777" w:rsidR="00677360" w:rsidRPr="0053367F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Kompetencje społeczne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365678720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618675208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5B3970E6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25FF0A7C" w14:textId="0F7BD875" w:rsidR="0053367F" w:rsidRPr="0053367F" w:rsidRDefault="00F34AA3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101065138"/>
                        <w:placeholder>
                          <w:docPart w:val="3ACC52265F6D4264B4AD5843BD557621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AF0836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1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341006132"/>
                        <w:placeholder>
                          <w:docPart w:val="B49B644209964A5CA442A10397100E71"/>
                        </w:placeholder>
                      </w:sdtPr>
                      <w:sdtEndPr/>
                      <w:sdtContent>
                        <w:r w:rsidR="00AF0836" w:rsidRPr="00AF0836">
                          <w:t>Student ma świadomość znaczenia pracy zespołowej dla osiągnięcia sukcesu oraz odpowiedzialności za pracę własną i innych członków zespołu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20152976"/>
                    <w:placeholder>
                      <w:docPart w:val="0A70389796E34212986848792410B866"/>
                    </w:placeholder>
                    <w:showingPlcHdr/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4442026D" w14:textId="71A925A8" w:rsidR="0053367F" w:rsidRPr="0053367F" w:rsidRDefault="0069470F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011184766"/>
                    <w:placeholder>
                      <w:docPart w:val="CF67939C68B6433094920359BB2ED8A6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3363DF19" w14:textId="3864210E" w:rsidR="0053367F" w:rsidRPr="0053367F" w:rsidRDefault="0069470F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777629390"/>
                    <w:placeholder>
                      <w:docPart w:val="2D4F9AA7F2A140569BD4753DA25ED1DB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19729136" w14:textId="6E7B7F18" w:rsidR="0053367F" w:rsidRPr="0053367F" w:rsidRDefault="0069470F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90097D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  <w:bookmarkEnd w:id="1" w:displacedByCustomXml="next"/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743794501"/>
              <w:placeholder>
                <w:docPart w:val="9DB43523EB06476A8FEBFEB05D992C2C"/>
              </w:placeholder>
              <w15:repeatingSectionItem/>
            </w:sdtPr>
            <w:sdtEndPr/>
            <w:sdtContent>
              <w:tr w:rsidR="00AF0836" w:rsidRPr="00AC499C" w14:paraId="004A466A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753FA259" w14:textId="3392B41A" w:rsidR="00AF0836" w:rsidRPr="0053367F" w:rsidRDefault="00F34AA3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788810608"/>
                        <w:placeholder>
                          <w:docPart w:val="FFF70937BE8A43E1868A567C8E88EEC2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AF0836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2</w:t>
                        </w:r>
                      </w:sdtContent>
                    </w:sdt>
                    <w:r w:rsidR="00AF0836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273564220"/>
                        <w:placeholder>
                          <w:docPart w:val="59A6A2051FD643958BD3560AE8EF0117"/>
                        </w:placeholder>
                      </w:sdtPr>
                      <w:sdtEndPr/>
                      <w:sdtContent>
                        <w:r w:rsidR="00AF0836" w:rsidRPr="00AF0836">
                          <w:t>Student rozumie potrzebę ciągłego dokształcania się (poszerzania własnej wiedzy i umiejętności) i potrafi to samodzielnie robić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963000069"/>
                    <w:placeholder>
                      <w:docPart w:val="B27F3A76992243EEB2F60B68CC0BBCC5"/>
                    </w:placeholder>
                    <w:showingPlcHdr/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254418E6" w14:textId="77777777" w:rsidR="00AF0836" w:rsidRPr="0053367F" w:rsidRDefault="00AF0836" w:rsidP="00C53C11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721708059"/>
                    <w:placeholder>
                      <w:docPart w:val="6005040BD6CB42A397D0F471A68C1C98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407BEDD2" w14:textId="77777777" w:rsidR="00AF0836" w:rsidRPr="0053367F" w:rsidRDefault="00AF0836" w:rsidP="00C53C11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382075138"/>
                    <w:placeholder>
                      <w:docPart w:val="423DBF32697F4E1B87F194F1B0828568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6D5F68F4" w14:textId="0F53CE98" w:rsidR="00AF0836" w:rsidRPr="0053367F" w:rsidRDefault="00AF0836" w:rsidP="00C53C11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90097D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7A67493B" w14:textId="3ECD31DD" w:rsidR="00AD0FB1" w:rsidRPr="006C0149" w:rsidRDefault="00AD0FB1" w:rsidP="0053367F">
      <w:pPr>
        <w:tabs>
          <w:tab w:val="left" w:pos="9072"/>
        </w:tabs>
        <w:spacing w:after="0" w:line="36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</w:p>
    <w:sectPr w:rsidR="00AD0FB1" w:rsidRPr="006C0149" w:rsidSect="007005D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footnotePr>
        <w:numRestart w:val="eachSect"/>
      </w:footnotePr>
      <w:pgSz w:w="11906" w:h="16838"/>
      <w:pgMar w:top="1417" w:right="1417" w:bottom="1417" w:left="1417" w:header="708" w:footer="82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A8C8A6" w14:textId="77777777" w:rsidR="001A517A" w:rsidRDefault="001A517A" w:rsidP="00C71B85">
      <w:pPr>
        <w:spacing w:after="0" w:line="240" w:lineRule="auto"/>
      </w:pPr>
      <w:r>
        <w:separator/>
      </w:r>
    </w:p>
  </w:endnote>
  <w:endnote w:type="continuationSeparator" w:id="0">
    <w:p w14:paraId="5A7E60F1" w14:textId="77777777" w:rsidR="001A517A" w:rsidRDefault="001A517A" w:rsidP="00C71B85">
      <w:pPr>
        <w:spacing w:after="0" w:line="240" w:lineRule="auto"/>
      </w:pPr>
      <w:r>
        <w:continuationSeparator/>
      </w:r>
    </w:p>
  </w:endnote>
  <w:endnote w:type="continuationNotice" w:id="1">
    <w:p w14:paraId="3EA55B17" w14:textId="77777777" w:rsidR="001A517A" w:rsidRDefault="001A517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74323" w14:textId="77777777" w:rsidR="00FB18AA" w:rsidRDefault="00FB18A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4A0B5C" w14:textId="524FCE62" w:rsidR="009E346F" w:rsidRPr="009E346F" w:rsidRDefault="009E346F">
    <w:pPr>
      <w:pStyle w:val="Stopka"/>
      <w:jc w:val="right"/>
      <w:rPr>
        <w:rFonts w:ascii="Times New Roman" w:hAnsi="Times New Roman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B7754" w14:textId="77777777" w:rsidR="00FB18AA" w:rsidRDefault="00FB18A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B5DB5D" w14:textId="77777777" w:rsidR="001A517A" w:rsidRDefault="001A517A" w:rsidP="00C71B85">
      <w:pPr>
        <w:spacing w:after="0" w:line="240" w:lineRule="auto"/>
      </w:pPr>
      <w:r>
        <w:separator/>
      </w:r>
    </w:p>
  </w:footnote>
  <w:footnote w:type="continuationSeparator" w:id="0">
    <w:p w14:paraId="096B7D2A" w14:textId="77777777" w:rsidR="001A517A" w:rsidRDefault="001A517A" w:rsidP="00C71B85">
      <w:pPr>
        <w:spacing w:after="0" w:line="240" w:lineRule="auto"/>
      </w:pPr>
      <w:r>
        <w:continuationSeparator/>
      </w:r>
    </w:p>
  </w:footnote>
  <w:footnote w:type="continuationNotice" w:id="1">
    <w:p w14:paraId="47B07A9D" w14:textId="77777777" w:rsidR="001A517A" w:rsidRDefault="001A517A">
      <w:pPr>
        <w:spacing w:after="0" w:line="240" w:lineRule="auto"/>
      </w:pPr>
    </w:p>
  </w:footnote>
  <w:footnote w:id="2">
    <w:p w14:paraId="4FD596C2" w14:textId="77777777" w:rsidR="00677360" w:rsidRPr="009E346F" w:rsidRDefault="00677360" w:rsidP="00677360">
      <w:pPr>
        <w:pStyle w:val="Tekstprzypisudolnego"/>
        <w:ind w:left="142" w:hanging="142"/>
        <w:rPr>
          <w:rFonts w:ascii="Arial" w:hAnsi="Arial" w:cs="Arial"/>
        </w:rPr>
      </w:pPr>
      <w:r w:rsidRPr="009E346F">
        <w:rPr>
          <w:rStyle w:val="Odwoanieprzypisudolnego"/>
          <w:rFonts w:ascii="Arial" w:hAnsi="Arial" w:cs="Arial"/>
        </w:rPr>
        <w:footnoteRef/>
      </w:r>
      <w:r>
        <w:rPr>
          <w:rFonts w:ascii="Arial" w:hAnsi="Arial" w:cs="Arial"/>
        </w:rPr>
        <w:tab/>
      </w:r>
      <w:r w:rsidRPr="009E346F">
        <w:rPr>
          <w:rFonts w:ascii="Arial" w:hAnsi="Arial" w:cs="Arial"/>
        </w:rPr>
        <w:t xml:space="preserve">Za prawidłowe wypełnienie odpowiada opiekun praktyk </w:t>
      </w:r>
      <w:r>
        <w:rPr>
          <w:rFonts w:ascii="Arial" w:hAnsi="Arial" w:cs="Arial"/>
        </w:rPr>
        <w:t>na danym</w:t>
      </w:r>
      <w:r w:rsidRPr="009E346F">
        <w:rPr>
          <w:rFonts w:ascii="Arial" w:hAnsi="Arial" w:cs="Arial"/>
        </w:rPr>
        <w:t xml:space="preserve"> kierunku</w:t>
      </w:r>
      <w:r>
        <w:rPr>
          <w:rFonts w:ascii="Arial" w:hAnsi="Arial" w:cs="Arial"/>
        </w:rPr>
        <w:t xml:space="preserve"> studiów w SGH.</w:t>
      </w:r>
    </w:p>
  </w:footnote>
  <w:footnote w:id="3">
    <w:p w14:paraId="50055EED" w14:textId="77777777" w:rsidR="00677360" w:rsidRDefault="00677360" w:rsidP="00677360">
      <w:pPr>
        <w:pStyle w:val="Tekstprzypisudolnego"/>
        <w:ind w:left="142" w:hanging="142"/>
      </w:pPr>
      <w:r w:rsidRPr="009E346F">
        <w:rPr>
          <w:rStyle w:val="Odwoanieprzypisudolnego"/>
          <w:rFonts w:ascii="Arial" w:hAnsi="Arial" w:cs="Arial"/>
        </w:rPr>
        <w:footnoteRef/>
      </w:r>
      <w:r>
        <w:rPr>
          <w:rFonts w:ascii="Arial" w:hAnsi="Arial" w:cs="Arial"/>
        </w:rPr>
        <w:tab/>
      </w:r>
      <w:r w:rsidRPr="009E346F">
        <w:rPr>
          <w:rFonts w:ascii="Arial" w:hAnsi="Arial" w:cs="Arial"/>
        </w:rPr>
        <w:t>Wskazać numery czynności</w:t>
      </w:r>
      <w:r>
        <w:rPr>
          <w:rFonts w:ascii="Arial" w:hAnsi="Arial" w:cs="Arial"/>
        </w:rPr>
        <w:t>/zadań</w:t>
      </w:r>
      <w:r w:rsidRPr="009E346F">
        <w:rPr>
          <w:rFonts w:ascii="Arial" w:hAnsi="Arial" w:cs="Arial"/>
        </w:rPr>
        <w:t xml:space="preserve"> umożliwiających uzyskanie zakładanych efektów uczenia się</w:t>
      </w:r>
      <w:r>
        <w:rPr>
          <w:rFonts w:ascii="Arial" w:hAnsi="Arial" w:cs="Arial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88D8A9" w14:textId="77777777" w:rsidR="00FB18AA" w:rsidRDefault="00FB18AA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66227" w14:textId="77777777" w:rsidR="00FB18AA" w:rsidRDefault="00FB18AA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F97C5" w14:textId="77777777" w:rsidR="00FB18AA" w:rsidRDefault="00FB18A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66A34"/>
    <w:multiLevelType w:val="hybridMultilevel"/>
    <w:tmpl w:val="68F4C9CA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A13A9764">
      <w:start w:val="1"/>
      <w:numFmt w:val="decimal"/>
      <w:lvlText w:val="%2)"/>
      <w:lvlJc w:val="left"/>
      <w:pPr>
        <w:ind w:left="2160" w:hanging="360"/>
      </w:pPr>
      <w:rPr>
        <w:rFonts w:ascii="Arial" w:eastAsia="Times New Roman" w:hAnsi="Arial" w:cs="Arial"/>
      </w:rPr>
    </w:lvl>
    <w:lvl w:ilvl="2" w:tplc="0415001B">
      <w:start w:val="1"/>
      <w:numFmt w:val="lowerRoman"/>
      <w:lvlText w:val="%3."/>
      <w:lvlJc w:val="right"/>
      <w:pPr>
        <w:ind w:left="2880" w:hanging="180"/>
      </w:pPr>
    </w:lvl>
    <w:lvl w:ilvl="3" w:tplc="F996B0E6">
      <w:start w:val="1"/>
      <w:numFmt w:val="lowerLetter"/>
      <w:lvlText w:val="%4)"/>
      <w:lvlJc w:val="left"/>
      <w:pPr>
        <w:ind w:left="3600" w:hanging="360"/>
      </w:pPr>
      <w:rPr>
        <w:rFonts w:hint="default"/>
        <w:color w:val="000000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93B5F12"/>
    <w:multiLevelType w:val="hybridMultilevel"/>
    <w:tmpl w:val="36A4C2F6"/>
    <w:lvl w:ilvl="0" w:tplc="04150011">
      <w:start w:val="1"/>
      <w:numFmt w:val="decimal"/>
      <w:lvlText w:val="%1)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 w15:restartNumberingAfterBreak="0">
    <w:nsid w:val="0BD762EA"/>
    <w:multiLevelType w:val="hybridMultilevel"/>
    <w:tmpl w:val="0B2858D8"/>
    <w:lvl w:ilvl="0" w:tplc="3E0A50B2">
      <w:start w:val="1"/>
      <w:numFmt w:val="decimal"/>
      <w:lvlText w:val="%1)"/>
      <w:lvlJc w:val="left"/>
      <w:pPr>
        <w:tabs>
          <w:tab w:val="num" w:pos="680"/>
        </w:tabs>
        <w:ind w:left="680" w:hanging="396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517D2E"/>
    <w:multiLevelType w:val="multilevel"/>
    <w:tmpl w:val="FDC4DB50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" w15:restartNumberingAfterBreak="0">
    <w:nsid w:val="12E7502A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" w15:restartNumberingAfterBreak="0">
    <w:nsid w:val="13FF543B"/>
    <w:multiLevelType w:val="hybridMultilevel"/>
    <w:tmpl w:val="68501F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B11FA5"/>
    <w:multiLevelType w:val="hybridMultilevel"/>
    <w:tmpl w:val="6400C9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C92AC9"/>
    <w:multiLevelType w:val="hybridMultilevel"/>
    <w:tmpl w:val="ADBA6D5E"/>
    <w:lvl w:ilvl="0" w:tplc="14FA3C98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A4B7323"/>
    <w:multiLevelType w:val="multilevel"/>
    <w:tmpl w:val="A0A6A508"/>
    <w:lvl w:ilvl="0">
      <w:start w:val="1"/>
      <w:numFmt w:val="decimal"/>
      <w:lvlText w:val="%1)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A513E7F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0" w15:restartNumberingAfterBreak="0">
    <w:nsid w:val="1A957F32"/>
    <w:multiLevelType w:val="hybridMultilevel"/>
    <w:tmpl w:val="E3F0E90C"/>
    <w:lvl w:ilvl="0" w:tplc="735AE66C">
      <w:start w:val="1"/>
      <w:numFmt w:val="decimal"/>
      <w:lvlText w:val="%1."/>
      <w:lvlJc w:val="left"/>
      <w:pPr>
        <w:ind w:left="720" w:hanging="360"/>
      </w:pPr>
      <w:rPr>
        <w:rFonts w:ascii="Arial" w:hAnsi="Arial" w:cs="Calibri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373382"/>
    <w:multiLevelType w:val="hybridMultilevel"/>
    <w:tmpl w:val="C3AC46BC"/>
    <w:lvl w:ilvl="0" w:tplc="E7868DD2">
      <w:start w:val="4"/>
      <w:numFmt w:val="upperRoman"/>
      <w:lvlText w:val="%1."/>
      <w:lvlJc w:val="left"/>
      <w:pPr>
        <w:ind w:left="1146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DB1B91"/>
    <w:multiLevelType w:val="hybridMultilevel"/>
    <w:tmpl w:val="68AC270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344288"/>
    <w:multiLevelType w:val="multilevel"/>
    <w:tmpl w:val="C802A744"/>
    <w:lvl w:ilvl="0">
      <w:start w:val="1"/>
      <w:numFmt w:val="decimal"/>
      <w:lvlText w:val="%1."/>
      <w:lvlJc w:val="left"/>
      <w:pPr>
        <w:ind w:left="0" w:firstLine="0"/>
      </w:pPr>
      <w:rPr>
        <w:rFonts w:ascii="Arial" w:eastAsia="Arial" w:hAnsi="Arial" w:cs="Aria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25C817C9"/>
    <w:multiLevelType w:val="hybridMultilevel"/>
    <w:tmpl w:val="00D082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734D27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6" w15:restartNumberingAfterBreak="0">
    <w:nsid w:val="2F532E47"/>
    <w:multiLevelType w:val="hybridMultilevel"/>
    <w:tmpl w:val="69707E9A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7F2704"/>
    <w:multiLevelType w:val="hybridMultilevel"/>
    <w:tmpl w:val="7096A384"/>
    <w:lvl w:ilvl="0" w:tplc="8632D38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E43B15"/>
    <w:multiLevelType w:val="hybridMultilevel"/>
    <w:tmpl w:val="A7BEBC8E"/>
    <w:lvl w:ilvl="0" w:tplc="8B18BB48">
      <w:start w:val="1"/>
      <w:numFmt w:val="decimal"/>
      <w:lvlText w:val="%1)"/>
      <w:lvlJc w:val="left"/>
      <w:pPr>
        <w:ind w:left="644" w:hanging="360"/>
      </w:pPr>
      <w:rPr>
        <w:rFonts w:ascii="Arial" w:hAnsi="Arial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37807332"/>
    <w:multiLevelType w:val="multilevel"/>
    <w:tmpl w:val="1910CE5C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39A52F1B"/>
    <w:multiLevelType w:val="hybridMultilevel"/>
    <w:tmpl w:val="9FAAEBB4"/>
    <w:lvl w:ilvl="0" w:tplc="2BA23AC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767B4F"/>
    <w:multiLevelType w:val="hybridMultilevel"/>
    <w:tmpl w:val="CAE8BC1A"/>
    <w:lvl w:ilvl="0" w:tplc="735AE66C">
      <w:start w:val="1"/>
      <w:numFmt w:val="decimal"/>
      <w:lvlText w:val="%1."/>
      <w:lvlJc w:val="left"/>
      <w:pPr>
        <w:ind w:left="720" w:hanging="360"/>
      </w:pPr>
      <w:rPr>
        <w:rFonts w:ascii="Arial" w:hAnsi="Arial" w:cs="Calibri" w:hint="default"/>
        <w:sz w:val="24"/>
      </w:rPr>
    </w:lvl>
    <w:lvl w:ilvl="1" w:tplc="CBC4C496">
      <w:start w:val="1"/>
      <w:numFmt w:val="decimal"/>
      <w:lvlText w:val="%2."/>
      <w:lvlJc w:val="left"/>
      <w:pPr>
        <w:ind w:left="1440" w:hanging="360"/>
      </w:pPr>
      <w:rPr>
        <w:rFonts w:ascii="Arial" w:eastAsia="Times New Roman" w:hAnsi="Arial" w:cs="Arial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8C5895"/>
    <w:multiLevelType w:val="hybridMultilevel"/>
    <w:tmpl w:val="0BE22B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532AF7"/>
    <w:multiLevelType w:val="hybridMultilevel"/>
    <w:tmpl w:val="B50E598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40B27"/>
    <w:multiLevelType w:val="multilevel"/>
    <w:tmpl w:val="7A22FA48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</w:lvl>
    <w:lvl w:ilvl="1">
      <w:start w:val="1"/>
      <w:numFmt w:val="lowerLetter"/>
      <w:lvlText w:val="%2)"/>
      <w:lvlJc w:val="left"/>
      <w:pPr>
        <w:tabs>
          <w:tab w:val="num" w:pos="567"/>
        </w:tabs>
        <w:ind w:left="567" w:hanging="425"/>
      </w:pPr>
      <w:rPr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  <w:color w:val="auto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8BA55A6"/>
    <w:multiLevelType w:val="multilevel"/>
    <w:tmpl w:val="95AC4BE8"/>
    <w:lvl w:ilvl="0">
      <w:start w:val="1"/>
      <w:numFmt w:val="decimal"/>
      <w:lvlText w:val="%1."/>
      <w:lvlJc w:val="left"/>
      <w:pPr>
        <w:ind w:left="0" w:firstLine="0"/>
      </w:pPr>
      <w:rPr>
        <w:rFonts w:ascii="Arial" w:eastAsia="Arial" w:hAnsi="Arial" w:cs="Aria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6" w15:restartNumberingAfterBreak="0">
    <w:nsid w:val="4AC2432B"/>
    <w:multiLevelType w:val="hybridMultilevel"/>
    <w:tmpl w:val="4DFE71D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156058C"/>
    <w:multiLevelType w:val="hybridMultilevel"/>
    <w:tmpl w:val="29528E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036C794">
      <w:start w:val="1"/>
      <w:numFmt w:val="bullet"/>
      <w:lvlText w:val=""/>
      <w:lvlJc w:val="left"/>
      <w:pPr>
        <w:ind w:left="1440" w:hanging="360"/>
      </w:pPr>
      <w:rPr>
        <w:rFonts w:ascii="Symbol" w:hAnsi="Symbol" w:cs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9A7403"/>
    <w:multiLevelType w:val="multilevel"/>
    <w:tmpl w:val="CA20D89E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543E1372"/>
    <w:multiLevelType w:val="hybridMultilevel"/>
    <w:tmpl w:val="56D21E00"/>
    <w:lvl w:ilvl="0" w:tplc="04150001">
      <w:start w:val="1"/>
      <w:numFmt w:val="bullet"/>
      <w:lvlText w:val=""/>
      <w:lvlJc w:val="left"/>
      <w:pPr>
        <w:tabs>
          <w:tab w:val="num" w:pos="3552"/>
        </w:tabs>
        <w:ind w:left="355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4272"/>
        </w:tabs>
        <w:ind w:left="427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4992"/>
        </w:tabs>
        <w:ind w:left="499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5712"/>
        </w:tabs>
        <w:ind w:left="571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6432"/>
        </w:tabs>
        <w:ind w:left="643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7152"/>
        </w:tabs>
        <w:ind w:left="715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7872"/>
        </w:tabs>
        <w:ind w:left="787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8592"/>
        </w:tabs>
        <w:ind w:left="859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9312"/>
        </w:tabs>
        <w:ind w:left="9312" w:hanging="360"/>
      </w:pPr>
      <w:rPr>
        <w:rFonts w:ascii="Wingdings" w:hAnsi="Wingdings" w:hint="default"/>
      </w:rPr>
    </w:lvl>
  </w:abstractNum>
  <w:abstractNum w:abstractNumId="30" w15:restartNumberingAfterBreak="0">
    <w:nsid w:val="5A681B5A"/>
    <w:multiLevelType w:val="hybridMultilevel"/>
    <w:tmpl w:val="229410C8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EA0DF8"/>
    <w:multiLevelType w:val="hybridMultilevel"/>
    <w:tmpl w:val="38FEE48A"/>
    <w:lvl w:ilvl="0" w:tplc="8B18BB48">
      <w:start w:val="1"/>
      <w:numFmt w:val="decimal"/>
      <w:lvlText w:val="%1)"/>
      <w:lvlJc w:val="left"/>
      <w:pPr>
        <w:ind w:left="1146" w:hanging="360"/>
      </w:pPr>
      <w:rPr>
        <w:rFonts w:ascii="Arial" w:hAnsi="Arial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BD53247"/>
    <w:multiLevelType w:val="hybridMultilevel"/>
    <w:tmpl w:val="CD5E49B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EF94D34"/>
    <w:multiLevelType w:val="multilevel"/>
    <w:tmpl w:val="FA263464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5FEE7349"/>
    <w:multiLevelType w:val="hybridMultilevel"/>
    <w:tmpl w:val="25BE5F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155697"/>
    <w:multiLevelType w:val="hybridMultilevel"/>
    <w:tmpl w:val="F716B42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1A0C76"/>
    <w:multiLevelType w:val="hybridMultilevel"/>
    <w:tmpl w:val="3E56CA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2F4593"/>
    <w:multiLevelType w:val="hybridMultilevel"/>
    <w:tmpl w:val="A08487B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6922C0"/>
    <w:multiLevelType w:val="hybridMultilevel"/>
    <w:tmpl w:val="C7DCC106"/>
    <w:lvl w:ilvl="0" w:tplc="04150011">
      <w:start w:val="1"/>
      <w:numFmt w:val="decimal"/>
      <w:lvlText w:val="%1)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6EDC4376"/>
    <w:multiLevelType w:val="hybridMultilevel"/>
    <w:tmpl w:val="6E7273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C07BBB"/>
    <w:multiLevelType w:val="hybridMultilevel"/>
    <w:tmpl w:val="1E60A6FA"/>
    <w:lvl w:ilvl="0" w:tplc="F1167D86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1" w15:restartNumberingAfterBreak="0">
    <w:nsid w:val="76737AA0"/>
    <w:multiLevelType w:val="hybridMultilevel"/>
    <w:tmpl w:val="95CAF9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ACC257D"/>
    <w:multiLevelType w:val="hybridMultilevel"/>
    <w:tmpl w:val="29528E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036C794">
      <w:start w:val="1"/>
      <w:numFmt w:val="bullet"/>
      <w:lvlText w:val=""/>
      <w:lvlJc w:val="left"/>
      <w:pPr>
        <w:ind w:left="1440" w:hanging="360"/>
      </w:pPr>
      <w:rPr>
        <w:rFonts w:ascii="Symbol" w:hAnsi="Symbol" w:cs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836945"/>
    <w:multiLevelType w:val="hybridMultilevel"/>
    <w:tmpl w:val="096CC3F6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FE829FE"/>
    <w:multiLevelType w:val="multilevel"/>
    <w:tmpl w:val="3B5CC28A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878005865">
    <w:abstractNumId w:val="32"/>
  </w:num>
  <w:num w:numId="2" w16cid:durableId="14620726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67798688">
    <w:abstractNumId w:val="37"/>
  </w:num>
  <w:num w:numId="4" w16cid:durableId="117453972">
    <w:abstractNumId w:val="23"/>
  </w:num>
  <w:num w:numId="5" w16cid:durableId="756941533">
    <w:abstractNumId w:val="14"/>
  </w:num>
  <w:num w:numId="6" w16cid:durableId="1854999976">
    <w:abstractNumId w:val="7"/>
  </w:num>
  <w:num w:numId="7" w16cid:durableId="1570074840">
    <w:abstractNumId w:val="26"/>
  </w:num>
  <w:num w:numId="8" w16cid:durableId="792677707">
    <w:abstractNumId w:val="27"/>
  </w:num>
  <w:num w:numId="9" w16cid:durableId="1590038232">
    <w:abstractNumId w:val="42"/>
  </w:num>
  <w:num w:numId="10" w16cid:durableId="211844022">
    <w:abstractNumId w:val="38"/>
  </w:num>
  <w:num w:numId="11" w16cid:durableId="1214807953">
    <w:abstractNumId w:val="1"/>
  </w:num>
  <w:num w:numId="12" w16cid:durableId="1559779521">
    <w:abstractNumId w:val="39"/>
  </w:num>
  <w:num w:numId="13" w16cid:durableId="1286501843">
    <w:abstractNumId w:val="36"/>
  </w:num>
  <w:num w:numId="14" w16cid:durableId="1420248552">
    <w:abstractNumId w:val="5"/>
  </w:num>
  <w:num w:numId="15" w16cid:durableId="939289928">
    <w:abstractNumId w:val="34"/>
  </w:num>
  <w:num w:numId="16" w16cid:durableId="1556239843">
    <w:abstractNumId w:val="6"/>
  </w:num>
  <w:num w:numId="17" w16cid:durableId="1408185975">
    <w:abstractNumId w:val="0"/>
  </w:num>
  <w:num w:numId="18" w16cid:durableId="398749129">
    <w:abstractNumId w:val="15"/>
  </w:num>
  <w:num w:numId="19" w16cid:durableId="698966668">
    <w:abstractNumId w:val="3"/>
  </w:num>
  <w:num w:numId="20" w16cid:durableId="233902104">
    <w:abstractNumId w:val="9"/>
  </w:num>
  <w:num w:numId="21" w16cid:durableId="1383941587">
    <w:abstractNumId w:val="29"/>
  </w:num>
  <w:num w:numId="22" w16cid:durableId="1604729062">
    <w:abstractNumId w:val="20"/>
  </w:num>
  <w:num w:numId="23" w16cid:durableId="1152451854">
    <w:abstractNumId w:val="11"/>
  </w:num>
  <w:num w:numId="24" w16cid:durableId="434793450">
    <w:abstractNumId w:val="13"/>
  </w:num>
  <w:num w:numId="25" w16cid:durableId="1696735689">
    <w:abstractNumId w:val="8"/>
  </w:num>
  <w:num w:numId="26" w16cid:durableId="1076827307">
    <w:abstractNumId w:val="28"/>
  </w:num>
  <w:num w:numId="27" w16cid:durableId="386883853">
    <w:abstractNumId w:val="33"/>
  </w:num>
  <w:num w:numId="28" w16cid:durableId="411388835">
    <w:abstractNumId w:val="19"/>
  </w:num>
  <w:num w:numId="29" w16cid:durableId="1551837968">
    <w:abstractNumId w:val="25"/>
  </w:num>
  <w:num w:numId="30" w16cid:durableId="955522644">
    <w:abstractNumId w:val="44"/>
  </w:num>
  <w:num w:numId="31" w16cid:durableId="1129082406">
    <w:abstractNumId w:val="12"/>
  </w:num>
  <w:num w:numId="32" w16cid:durableId="943264242">
    <w:abstractNumId w:val="41"/>
  </w:num>
  <w:num w:numId="33" w16cid:durableId="235093265">
    <w:abstractNumId w:val="40"/>
  </w:num>
  <w:num w:numId="34" w16cid:durableId="1274290727">
    <w:abstractNumId w:val="10"/>
  </w:num>
  <w:num w:numId="35" w16cid:durableId="2082486530">
    <w:abstractNumId w:val="21"/>
  </w:num>
  <w:num w:numId="36" w16cid:durableId="1318608642">
    <w:abstractNumId w:val="31"/>
  </w:num>
  <w:num w:numId="37" w16cid:durableId="367415949">
    <w:abstractNumId w:val="18"/>
  </w:num>
  <w:num w:numId="38" w16cid:durableId="2047289374">
    <w:abstractNumId w:val="16"/>
  </w:num>
  <w:num w:numId="39" w16cid:durableId="2003657104">
    <w:abstractNumId w:val="43"/>
  </w:num>
  <w:num w:numId="40" w16cid:durableId="1374890532">
    <w:abstractNumId w:val="30"/>
  </w:num>
  <w:num w:numId="41" w16cid:durableId="1817380856">
    <w:abstractNumId w:val="17"/>
  </w:num>
  <w:num w:numId="42" w16cid:durableId="1806778853">
    <w:abstractNumId w:val="4"/>
  </w:num>
  <w:num w:numId="43" w16cid:durableId="1482961396">
    <w:abstractNumId w:val="35"/>
  </w:num>
  <w:num w:numId="44" w16cid:durableId="1846242913">
    <w:abstractNumId w:val="22"/>
  </w:num>
  <w:num w:numId="45" w16cid:durableId="212364345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forms" w:formatting="1" w:enforcement="1" w:cryptProviderType="rsaAES" w:cryptAlgorithmClass="hash" w:cryptAlgorithmType="typeAny" w:cryptAlgorithmSid="14" w:cryptSpinCount="100000" w:hash="x+1wIV/6McomTzgTcvNWadlrObFuNGQIoDn5FTcilH8w4PzmWLUCF9900F+erILwvpHMBb/6vF1SfjJAWMV6+g==" w:salt="DMGSDM16oY21o58vs/kbOA=="/>
  <w:defaultTabStop w:val="709"/>
  <w:hyphenationZone w:val="425"/>
  <w:characterSpacingControl w:val="doNotCompress"/>
  <w:hdrShapeDefaults>
    <o:shapedefaults v:ext="edit" spidmax="16385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MDUytTSzNDC2sDBR0lEKTi0uzszPAykwrgUAJ86o5ywAAAA="/>
    <w:docVar w:name="LE_Links" w:val="{C81BDD37-2D75-4457-9A6C-29D21CA9F42D}"/>
  </w:docVars>
  <w:rsids>
    <w:rsidRoot w:val="00F96851"/>
    <w:rsid w:val="00000332"/>
    <w:rsid w:val="00012CBC"/>
    <w:rsid w:val="000253FC"/>
    <w:rsid w:val="0003228B"/>
    <w:rsid w:val="000334E9"/>
    <w:rsid w:val="0005131C"/>
    <w:rsid w:val="000546F7"/>
    <w:rsid w:val="00063A2D"/>
    <w:rsid w:val="00065FF6"/>
    <w:rsid w:val="0007403E"/>
    <w:rsid w:val="00074E28"/>
    <w:rsid w:val="00077C7D"/>
    <w:rsid w:val="00081FC1"/>
    <w:rsid w:val="0008581D"/>
    <w:rsid w:val="00085AAF"/>
    <w:rsid w:val="00090EB1"/>
    <w:rsid w:val="000A2758"/>
    <w:rsid w:val="000C451F"/>
    <w:rsid w:val="000C6FA5"/>
    <w:rsid w:val="000D7AF5"/>
    <w:rsid w:val="000F2FA0"/>
    <w:rsid w:val="00100110"/>
    <w:rsid w:val="0010764C"/>
    <w:rsid w:val="001122F5"/>
    <w:rsid w:val="00125DD8"/>
    <w:rsid w:val="00125E93"/>
    <w:rsid w:val="00135A24"/>
    <w:rsid w:val="001405F7"/>
    <w:rsid w:val="00143F63"/>
    <w:rsid w:val="001525DD"/>
    <w:rsid w:val="00171FA3"/>
    <w:rsid w:val="00173647"/>
    <w:rsid w:val="00181E16"/>
    <w:rsid w:val="0019491E"/>
    <w:rsid w:val="0019617C"/>
    <w:rsid w:val="001979FB"/>
    <w:rsid w:val="00197BFD"/>
    <w:rsid w:val="001A517A"/>
    <w:rsid w:val="001A5FF5"/>
    <w:rsid w:val="001B1632"/>
    <w:rsid w:val="001B1F64"/>
    <w:rsid w:val="001B681C"/>
    <w:rsid w:val="001C22EC"/>
    <w:rsid w:val="001C4882"/>
    <w:rsid w:val="00210FC5"/>
    <w:rsid w:val="00216732"/>
    <w:rsid w:val="002272DB"/>
    <w:rsid w:val="00241D9A"/>
    <w:rsid w:val="0027529B"/>
    <w:rsid w:val="00285E71"/>
    <w:rsid w:val="00292C2A"/>
    <w:rsid w:val="002A3427"/>
    <w:rsid w:val="002B24AC"/>
    <w:rsid w:val="002B4CC3"/>
    <w:rsid w:val="002C4249"/>
    <w:rsid w:val="002E1443"/>
    <w:rsid w:val="002E1684"/>
    <w:rsid w:val="002E2E62"/>
    <w:rsid w:val="002F259A"/>
    <w:rsid w:val="002F358F"/>
    <w:rsid w:val="002F58E3"/>
    <w:rsid w:val="00311DEA"/>
    <w:rsid w:val="00313002"/>
    <w:rsid w:val="003344E8"/>
    <w:rsid w:val="00341C71"/>
    <w:rsid w:val="00342149"/>
    <w:rsid w:val="003424BC"/>
    <w:rsid w:val="003531A3"/>
    <w:rsid w:val="00361510"/>
    <w:rsid w:val="0036359C"/>
    <w:rsid w:val="00380CA9"/>
    <w:rsid w:val="00390279"/>
    <w:rsid w:val="00397947"/>
    <w:rsid w:val="003A19ED"/>
    <w:rsid w:val="003A62D6"/>
    <w:rsid w:val="003B71D1"/>
    <w:rsid w:val="003C09F1"/>
    <w:rsid w:val="003D3163"/>
    <w:rsid w:val="003D52C1"/>
    <w:rsid w:val="003D6178"/>
    <w:rsid w:val="003D70A3"/>
    <w:rsid w:val="003F0D0A"/>
    <w:rsid w:val="003F68C9"/>
    <w:rsid w:val="0040626D"/>
    <w:rsid w:val="0041290B"/>
    <w:rsid w:val="00413448"/>
    <w:rsid w:val="00415C35"/>
    <w:rsid w:val="00435FFC"/>
    <w:rsid w:val="00450C35"/>
    <w:rsid w:val="004512DD"/>
    <w:rsid w:val="0045258C"/>
    <w:rsid w:val="00456643"/>
    <w:rsid w:val="00474C4E"/>
    <w:rsid w:val="00475FE2"/>
    <w:rsid w:val="00485D04"/>
    <w:rsid w:val="004864CD"/>
    <w:rsid w:val="00496049"/>
    <w:rsid w:val="004B0695"/>
    <w:rsid w:val="004B3FAF"/>
    <w:rsid w:val="004C31D2"/>
    <w:rsid w:val="004C750C"/>
    <w:rsid w:val="004E35F9"/>
    <w:rsid w:val="004E63E0"/>
    <w:rsid w:val="004E77BC"/>
    <w:rsid w:val="00504796"/>
    <w:rsid w:val="00507FDE"/>
    <w:rsid w:val="0053367F"/>
    <w:rsid w:val="005356AF"/>
    <w:rsid w:val="005507A9"/>
    <w:rsid w:val="005534CB"/>
    <w:rsid w:val="005613A0"/>
    <w:rsid w:val="00562592"/>
    <w:rsid w:val="00566975"/>
    <w:rsid w:val="00572982"/>
    <w:rsid w:val="00576EDE"/>
    <w:rsid w:val="00583675"/>
    <w:rsid w:val="00590E09"/>
    <w:rsid w:val="0059227E"/>
    <w:rsid w:val="00594270"/>
    <w:rsid w:val="005968BB"/>
    <w:rsid w:val="00597B0E"/>
    <w:rsid w:val="005A0B81"/>
    <w:rsid w:val="005A17FC"/>
    <w:rsid w:val="005B29D9"/>
    <w:rsid w:val="005B7CDD"/>
    <w:rsid w:val="005C1D4D"/>
    <w:rsid w:val="005C5903"/>
    <w:rsid w:val="005E7B40"/>
    <w:rsid w:val="006019C0"/>
    <w:rsid w:val="00603841"/>
    <w:rsid w:val="006157D3"/>
    <w:rsid w:val="006262AC"/>
    <w:rsid w:val="00634BB1"/>
    <w:rsid w:val="0063674E"/>
    <w:rsid w:val="0064638A"/>
    <w:rsid w:val="006559DE"/>
    <w:rsid w:val="00655D50"/>
    <w:rsid w:val="006701C0"/>
    <w:rsid w:val="006735A4"/>
    <w:rsid w:val="00674108"/>
    <w:rsid w:val="0067599C"/>
    <w:rsid w:val="00677360"/>
    <w:rsid w:val="006815A7"/>
    <w:rsid w:val="006832CC"/>
    <w:rsid w:val="0069470F"/>
    <w:rsid w:val="006A79CB"/>
    <w:rsid w:val="006B7490"/>
    <w:rsid w:val="006B7937"/>
    <w:rsid w:val="006C0149"/>
    <w:rsid w:val="006C69EC"/>
    <w:rsid w:val="006E3158"/>
    <w:rsid w:val="006E4124"/>
    <w:rsid w:val="006F53F5"/>
    <w:rsid w:val="006F548D"/>
    <w:rsid w:val="007005DF"/>
    <w:rsid w:val="00700AB5"/>
    <w:rsid w:val="007208B1"/>
    <w:rsid w:val="00740F60"/>
    <w:rsid w:val="00745399"/>
    <w:rsid w:val="007461DF"/>
    <w:rsid w:val="007609BE"/>
    <w:rsid w:val="007657F9"/>
    <w:rsid w:val="00772F22"/>
    <w:rsid w:val="0078245B"/>
    <w:rsid w:val="00793857"/>
    <w:rsid w:val="00797DF5"/>
    <w:rsid w:val="007A1ACB"/>
    <w:rsid w:val="007A62FF"/>
    <w:rsid w:val="007B00D8"/>
    <w:rsid w:val="007B2702"/>
    <w:rsid w:val="007B635E"/>
    <w:rsid w:val="007C0734"/>
    <w:rsid w:val="007C216E"/>
    <w:rsid w:val="007C77B3"/>
    <w:rsid w:val="007E0429"/>
    <w:rsid w:val="007E37CA"/>
    <w:rsid w:val="007F2B9E"/>
    <w:rsid w:val="00820579"/>
    <w:rsid w:val="00825A38"/>
    <w:rsid w:val="00831A47"/>
    <w:rsid w:val="008333F6"/>
    <w:rsid w:val="008735C5"/>
    <w:rsid w:val="00874C53"/>
    <w:rsid w:val="0088125B"/>
    <w:rsid w:val="00890FBA"/>
    <w:rsid w:val="00891C2D"/>
    <w:rsid w:val="008B165A"/>
    <w:rsid w:val="008B2A36"/>
    <w:rsid w:val="008B2D1B"/>
    <w:rsid w:val="008B3485"/>
    <w:rsid w:val="008B6EE1"/>
    <w:rsid w:val="008B764B"/>
    <w:rsid w:val="008C70D7"/>
    <w:rsid w:val="008C731D"/>
    <w:rsid w:val="008D3F46"/>
    <w:rsid w:val="008E03AA"/>
    <w:rsid w:val="008E1A2E"/>
    <w:rsid w:val="008E1B94"/>
    <w:rsid w:val="008F253B"/>
    <w:rsid w:val="0090097D"/>
    <w:rsid w:val="00901F40"/>
    <w:rsid w:val="00905000"/>
    <w:rsid w:val="009102A2"/>
    <w:rsid w:val="00912B6D"/>
    <w:rsid w:val="00912F51"/>
    <w:rsid w:val="00914887"/>
    <w:rsid w:val="00920DA3"/>
    <w:rsid w:val="00926BDF"/>
    <w:rsid w:val="00932FB7"/>
    <w:rsid w:val="009352FE"/>
    <w:rsid w:val="00937C5C"/>
    <w:rsid w:val="00941617"/>
    <w:rsid w:val="00943A2E"/>
    <w:rsid w:val="00950710"/>
    <w:rsid w:val="009524E9"/>
    <w:rsid w:val="00966314"/>
    <w:rsid w:val="009743E3"/>
    <w:rsid w:val="00980D75"/>
    <w:rsid w:val="009810CE"/>
    <w:rsid w:val="009811CE"/>
    <w:rsid w:val="00986235"/>
    <w:rsid w:val="009C45A9"/>
    <w:rsid w:val="009D1BD7"/>
    <w:rsid w:val="009D63D5"/>
    <w:rsid w:val="009E346F"/>
    <w:rsid w:val="009E623A"/>
    <w:rsid w:val="009F76F0"/>
    <w:rsid w:val="00A03484"/>
    <w:rsid w:val="00A03DD1"/>
    <w:rsid w:val="00A22AE8"/>
    <w:rsid w:val="00A30403"/>
    <w:rsid w:val="00A33639"/>
    <w:rsid w:val="00A3609B"/>
    <w:rsid w:val="00A47413"/>
    <w:rsid w:val="00A579F7"/>
    <w:rsid w:val="00A63087"/>
    <w:rsid w:val="00A71EDE"/>
    <w:rsid w:val="00A7384B"/>
    <w:rsid w:val="00A741CD"/>
    <w:rsid w:val="00A75459"/>
    <w:rsid w:val="00A80DDA"/>
    <w:rsid w:val="00AA1F3F"/>
    <w:rsid w:val="00AA46C5"/>
    <w:rsid w:val="00AA5714"/>
    <w:rsid w:val="00AA6657"/>
    <w:rsid w:val="00AB2507"/>
    <w:rsid w:val="00AB67C2"/>
    <w:rsid w:val="00AC499C"/>
    <w:rsid w:val="00AD00F2"/>
    <w:rsid w:val="00AD0FB1"/>
    <w:rsid w:val="00AD5B3F"/>
    <w:rsid w:val="00AF0794"/>
    <w:rsid w:val="00AF0836"/>
    <w:rsid w:val="00B02BE4"/>
    <w:rsid w:val="00B07362"/>
    <w:rsid w:val="00B17D9D"/>
    <w:rsid w:val="00B22EB8"/>
    <w:rsid w:val="00B27E03"/>
    <w:rsid w:val="00B37EE3"/>
    <w:rsid w:val="00B60DA5"/>
    <w:rsid w:val="00B81D61"/>
    <w:rsid w:val="00BA642F"/>
    <w:rsid w:val="00BA6797"/>
    <w:rsid w:val="00BB030C"/>
    <w:rsid w:val="00BB05B3"/>
    <w:rsid w:val="00BB23A7"/>
    <w:rsid w:val="00BB4224"/>
    <w:rsid w:val="00BC5957"/>
    <w:rsid w:val="00BD5304"/>
    <w:rsid w:val="00BD610C"/>
    <w:rsid w:val="00BD7784"/>
    <w:rsid w:val="00BE15FF"/>
    <w:rsid w:val="00BE6739"/>
    <w:rsid w:val="00BF4578"/>
    <w:rsid w:val="00C003FB"/>
    <w:rsid w:val="00C00932"/>
    <w:rsid w:val="00C04A47"/>
    <w:rsid w:val="00C141DC"/>
    <w:rsid w:val="00C44AC4"/>
    <w:rsid w:val="00C709EF"/>
    <w:rsid w:val="00C71B85"/>
    <w:rsid w:val="00C94C1F"/>
    <w:rsid w:val="00CB12CD"/>
    <w:rsid w:val="00CC2680"/>
    <w:rsid w:val="00CE53F2"/>
    <w:rsid w:val="00CF06DB"/>
    <w:rsid w:val="00D00098"/>
    <w:rsid w:val="00D044EE"/>
    <w:rsid w:val="00D20FCA"/>
    <w:rsid w:val="00D24A1B"/>
    <w:rsid w:val="00D25335"/>
    <w:rsid w:val="00D314EE"/>
    <w:rsid w:val="00D352C7"/>
    <w:rsid w:val="00D35ABB"/>
    <w:rsid w:val="00D40A53"/>
    <w:rsid w:val="00D410E6"/>
    <w:rsid w:val="00D445C8"/>
    <w:rsid w:val="00D4762F"/>
    <w:rsid w:val="00D50697"/>
    <w:rsid w:val="00D578A9"/>
    <w:rsid w:val="00D61F39"/>
    <w:rsid w:val="00D66B59"/>
    <w:rsid w:val="00D762FA"/>
    <w:rsid w:val="00D975C0"/>
    <w:rsid w:val="00DA4C59"/>
    <w:rsid w:val="00DB0520"/>
    <w:rsid w:val="00DB1E10"/>
    <w:rsid w:val="00DC351C"/>
    <w:rsid w:val="00DD5FE9"/>
    <w:rsid w:val="00DD6235"/>
    <w:rsid w:val="00DF289E"/>
    <w:rsid w:val="00DF5ACD"/>
    <w:rsid w:val="00E0418D"/>
    <w:rsid w:val="00E04409"/>
    <w:rsid w:val="00E176AA"/>
    <w:rsid w:val="00E250D0"/>
    <w:rsid w:val="00E35BCF"/>
    <w:rsid w:val="00E43829"/>
    <w:rsid w:val="00E47399"/>
    <w:rsid w:val="00E478E3"/>
    <w:rsid w:val="00E56A27"/>
    <w:rsid w:val="00E579CD"/>
    <w:rsid w:val="00E625B4"/>
    <w:rsid w:val="00E62B15"/>
    <w:rsid w:val="00E84EAA"/>
    <w:rsid w:val="00E861BC"/>
    <w:rsid w:val="00EA0E98"/>
    <w:rsid w:val="00EA61E8"/>
    <w:rsid w:val="00EA6479"/>
    <w:rsid w:val="00EB002A"/>
    <w:rsid w:val="00EB55A8"/>
    <w:rsid w:val="00EC74E3"/>
    <w:rsid w:val="00ED5F8A"/>
    <w:rsid w:val="00EE2DF5"/>
    <w:rsid w:val="00EF75E1"/>
    <w:rsid w:val="00F0096C"/>
    <w:rsid w:val="00F02354"/>
    <w:rsid w:val="00F03D1E"/>
    <w:rsid w:val="00F05F4F"/>
    <w:rsid w:val="00F10972"/>
    <w:rsid w:val="00F20B0C"/>
    <w:rsid w:val="00F30432"/>
    <w:rsid w:val="00F30937"/>
    <w:rsid w:val="00F34AA3"/>
    <w:rsid w:val="00F42F61"/>
    <w:rsid w:val="00F43DBC"/>
    <w:rsid w:val="00F447CD"/>
    <w:rsid w:val="00F461DA"/>
    <w:rsid w:val="00F46F71"/>
    <w:rsid w:val="00F57755"/>
    <w:rsid w:val="00F67616"/>
    <w:rsid w:val="00F679DB"/>
    <w:rsid w:val="00F70D7D"/>
    <w:rsid w:val="00F82776"/>
    <w:rsid w:val="00F875ED"/>
    <w:rsid w:val="00F909EE"/>
    <w:rsid w:val="00F94D2E"/>
    <w:rsid w:val="00F96851"/>
    <w:rsid w:val="00F970CF"/>
    <w:rsid w:val="00FA283B"/>
    <w:rsid w:val="00FA34D1"/>
    <w:rsid w:val="00FA56F4"/>
    <w:rsid w:val="00FA697B"/>
    <w:rsid w:val="00FB18AA"/>
    <w:rsid w:val="00FB1AFF"/>
    <w:rsid w:val="00FB351D"/>
    <w:rsid w:val="00FC2D93"/>
    <w:rsid w:val="00FC39A0"/>
    <w:rsid w:val="00FC4B32"/>
    <w:rsid w:val="00FD1337"/>
    <w:rsid w:val="00FE6E27"/>
    <w:rsid w:val="00FF05A6"/>
    <w:rsid w:val="00FF1EC3"/>
    <w:rsid w:val="00FF5736"/>
    <w:rsid w:val="24EC6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24F48E0B"/>
  <w15:docId w15:val="{C2AF5E2F-FD3A-489B-914E-6237A894D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FC2D93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890FB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FC2D93"/>
    <w:pPr>
      <w:keepNext/>
      <w:spacing w:before="240" w:after="60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paragraph" w:styleId="Nagwek6">
    <w:name w:val="heading 6"/>
    <w:basedOn w:val="Normalny"/>
    <w:next w:val="Normalny"/>
    <w:link w:val="Nagwek6Znak"/>
    <w:semiHidden/>
    <w:unhideWhenUsed/>
    <w:qFormat/>
    <w:rsid w:val="00BD7784"/>
    <w:pPr>
      <w:keepNext/>
      <w:widowControl w:val="0"/>
      <w:numPr>
        <w:ilvl w:val="12"/>
      </w:numPr>
      <w:spacing w:after="0" w:line="300" w:lineRule="auto"/>
      <w:ind w:firstLine="576"/>
      <w:jc w:val="center"/>
      <w:outlineLvl w:val="5"/>
    </w:pPr>
    <w:rPr>
      <w:rFonts w:ascii="Times New Roman" w:eastAsia="Times New Roman" w:hAnsi="Times New Roman"/>
      <w:b/>
      <w:bCs/>
      <w:sz w:val="26"/>
      <w:szCs w:val="26"/>
      <w:u w:val="single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F96851"/>
    <w:pPr>
      <w:ind w:left="720"/>
      <w:contextualSpacing/>
    </w:pPr>
  </w:style>
  <w:style w:type="paragraph" w:customStyle="1" w:styleId="Default">
    <w:name w:val="Default"/>
    <w:rsid w:val="00285E7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Nagwek">
    <w:name w:val="header"/>
    <w:basedOn w:val="Normalny"/>
    <w:link w:val="NagwekZnak"/>
    <w:uiPriority w:val="99"/>
    <w:unhideWhenUsed/>
    <w:rsid w:val="00C71B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71B85"/>
  </w:style>
  <w:style w:type="paragraph" w:styleId="Stopka">
    <w:name w:val="footer"/>
    <w:basedOn w:val="Normalny"/>
    <w:link w:val="StopkaZnak"/>
    <w:uiPriority w:val="99"/>
    <w:unhideWhenUsed/>
    <w:rsid w:val="00C71B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71B85"/>
  </w:style>
  <w:style w:type="paragraph" w:styleId="Tekstdymka">
    <w:name w:val="Balloon Text"/>
    <w:basedOn w:val="Normalny"/>
    <w:link w:val="TekstdymkaZnak"/>
    <w:uiPriority w:val="99"/>
    <w:semiHidden/>
    <w:unhideWhenUsed/>
    <w:rsid w:val="006F54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6F548D"/>
    <w:rPr>
      <w:rFonts w:ascii="Tahoma" w:hAnsi="Tahoma" w:cs="Tahoma"/>
      <w:sz w:val="16"/>
      <w:szCs w:val="16"/>
      <w:lang w:eastAsia="en-US"/>
    </w:rPr>
  </w:style>
  <w:style w:type="paragraph" w:styleId="Bezodstpw">
    <w:name w:val="No Spacing"/>
    <w:uiPriority w:val="1"/>
    <w:qFormat/>
    <w:rsid w:val="00BD7784"/>
    <w:rPr>
      <w:sz w:val="22"/>
      <w:szCs w:val="22"/>
      <w:lang w:eastAsia="en-US"/>
    </w:rPr>
  </w:style>
  <w:style w:type="character" w:customStyle="1" w:styleId="Nagwek6Znak">
    <w:name w:val="Nagłówek 6 Znak"/>
    <w:link w:val="Nagwek6"/>
    <w:semiHidden/>
    <w:rsid w:val="00BD7784"/>
    <w:rPr>
      <w:rFonts w:ascii="Times New Roman" w:eastAsia="Times New Roman" w:hAnsi="Times New Roman"/>
      <w:b/>
      <w:bCs/>
      <w:sz w:val="26"/>
      <w:szCs w:val="26"/>
      <w:u w:val="single"/>
    </w:rPr>
  </w:style>
  <w:style w:type="paragraph" w:styleId="Tekstpodstawowywcity">
    <w:name w:val="Body Text Indent"/>
    <w:basedOn w:val="Normalny"/>
    <w:link w:val="TekstpodstawowywcityZnak"/>
    <w:semiHidden/>
    <w:unhideWhenUsed/>
    <w:rsid w:val="00BD7784"/>
    <w:pPr>
      <w:tabs>
        <w:tab w:val="left" w:pos="4820"/>
      </w:tabs>
      <w:spacing w:after="0" w:line="360" w:lineRule="auto"/>
      <w:ind w:left="284" w:firstLine="426"/>
      <w:jc w:val="both"/>
    </w:pPr>
    <w:rPr>
      <w:rFonts w:ascii="Times New Roman" w:eastAsia="Times New Roman" w:hAnsi="Times New Roman"/>
      <w:sz w:val="26"/>
      <w:szCs w:val="20"/>
      <w:lang w:val="x-none" w:eastAsia="x-none"/>
    </w:rPr>
  </w:style>
  <w:style w:type="character" w:customStyle="1" w:styleId="TekstpodstawowywcityZnak">
    <w:name w:val="Tekst podstawowy wcięty Znak"/>
    <w:link w:val="Tekstpodstawowywcity"/>
    <w:semiHidden/>
    <w:rsid w:val="00BD7784"/>
    <w:rPr>
      <w:rFonts w:ascii="Times New Roman" w:eastAsia="Times New Roman" w:hAnsi="Times New Roman"/>
      <w:sz w:val="26"/>
      <w:lang w:val="x-none" w:eastAsia="x-none"/>
    </w:rPr>
  </w:style>
  <w:style w:type="character" w:customStyle="1" w:styleId="Nagwek1Znak">
    <w:name w:val="Nagłówek 1 Znak"/>
    <w:link w:val="Nagwek1"/>
    <w:uiPriority w:val="9"/>
    <w:rsid w:val="00FC2D93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  <w:style w:type="character" w:customStyle="1" w:styleId="Nagwek3Znak">
    <w:name w:val="Nagłówek 3 Znak"/>
    <w:link w:val="Nagwek3"/>
    <w:uiPriority w:val="9"/>
    <w:semiHidden/>
    <w:rsid w:val="00FC2D93"/>
    <w:rPr>
      <w:rFonts w:ascii="Calibri Light" w:eastAsia="Times New Roman" w:hAnsi="Calibri Light" w:cs="Times New Roman"/>
      <w:b/>
      <w:bCs/>
      <w:sz w:val="26"/>
      <w:szCs w:val="26"/>
      <w:lang w:eastAsia="en-US"/>
    </w:rPr>
  </w:style>
  <w:style w:type="paragraph" w:styleId="Tekstpodstawowy">
    <w:name w:val="Body Text"/>
    <w:basedOn w:val="Normalny"/>
    <w:link w:val="TekstpodstawowyZnak"/>
    <w:uiPriority w:val="99"/>
    <w:unhideWhenUsed/>
    <w:rsid w:val="00825A38"/>
    <w:pPr>
      <w:spacing w:after="120"/>
    </w:pPr>
  </w:style>
  <w:style w:type="character" w:customStyle="1" w:styleId="TekstpodstawowyZnak">
    <w:name w:val="Tekst podstawowy Znak"/>
    <w:link w:val="Tekstpodstawowy"/>
    <w:uiPriority w:val="99"/>
    <w:rsid w:val="00825A38"/>
    <w:rPr>
      <w:sz w:val="22"/>
      <w:szCs w:val="22"/>
      <w:lang w:eastAsia="en-US"/>
    </w:rPr>
  </w:style>
  <w:style w:type="character" w:styleId="Odwoaniedokomentarza">
    <w:name w:val="annotation reference"/>
    <w:uiPriority w:val="99"/>
    <w:semiHidden/>
    <w:unhideWhenUsed/>
    <w:rsid w:val="00BE673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E6739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sid w:val="00BE6739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E6739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BE6739"/>
    <w:rPr>
      <w:b/>
      <w:bCs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90FB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90FBA"/>
    <w:rPr>
      <w:lang w:eastAsia="en-US"/>
    </w:rPr>
  </w:style>
  <w:style w:type="character" w:styleId="Odwoanieprzypisudolnego">
    <w:name w:val="footnote reference"/>
    <w:uiPriority w:val="99"/>
    <w:semiHidden/>
    <w:unhideWhenUsed/>
    <w:rsid w:val="00890FBA"/>
    <w:rPr>
      <w:vertAlign w:val="superscript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890FB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table" w:styleId="Tabela-Siatka">
    <w:name w:val="Table Grid"/>
    <w:basedOn w:val="Standardowy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ipercze">
    <w:name w:val="Hyperlink"/>
    <w:basedOn w:val="Domylnaczcionkaakapitu"/>
    <w:uiPriority w:val="99"/>
    <w:unhideWhenUsed/>
    <w:rsid w:val="00AD0FB1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D0FB1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D0FB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D0FB1"/>
    <w:rPr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D0FB1"/>
    <w:rPr>
      <w:vertAlign w:val="superscript"/>
    </w:rPr>
  </w:style>
  <w:style w:type="character" w:styleId="Tekstzastpczy">
    <w:name w:val="Placeholder Text"/>
    <w:basedOn w:val="Domylnaczcionkaakapitu"/>
    <w:uiPriority w:val="99"/>
    <w:semiHidden/>
    <w:rsid w:val="0053367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34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7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B7E8310-1D96-43DF-A261-07C9221B3C51}"/>
      </w:docPartPr>
      <w:docPartBody>
        <w:p w:rsidR="00D82544" w:rsidRDefault="0004400D">
          <w:r w:rsidRPr="005A0572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DefaultPlaceholder_-185401344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4517EAD-B3DE-4738-92E8-04FC0E9286B5}"/>
      </w:docPartPr>
      <w:docPartBody>
        <w:p w:rsidR="00D82544" w:rsidRDefault="0004400D"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efaultPlaceholder_-185401343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E25C3DF-EE83-419A-82BA-B80BE6F33A85}"/>
      </w:docPartPr>
      <w:docPartBody>
        <w:p w:rsidR="00D82544" w:rsidRDefault="0004400D"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DefaultPlaceholder_-185401343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6942C0A-E0AE-4705-9447-DE2CF4ADD151}"/>
      </w:docPartPr>
      <w:docPartBody>
        <w:p w:rsidR="00D82544" w:rsidRDefault="0004400D"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8A6A258F3C1846F7A5541B464821179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0E336BD-BD34-4ADF-B3D4-1B527559D146}"/>
      </w:docPartPr>
      <w:docPartBody>
        <w:p w:rsidR="00D82544" w:rsidRDefault="0004400D" w:rsidP="0004400D">
          <w:pPr>
            <w:pStyle w:val="8A6A258F3C1846F7A5541B4648211799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F890B2CF7E4040B49B9414320BA9D8D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EFDB7B5-9AB3-4C09-BB44-751723E23E1E}"/>
      </w:docPartPr>
      <w:docPartBody>
        <w:p w:rsidR="00D82544" w:rsidRDefault="0004400D" w:rsidP="0004400D">
          <w:pPr>
            <w:pStyle w:val="F890B2CF7E4040B49B9414320BA9D8D5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238D3FF3143411A9E46F73A277C75E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0FBD566-C0E9-46D8-9BFE-9619F1826E18}"/>
      </w:docPartPr>
      <w:docPartBody>
        <w:p w:rsidR="00D82544" w:rsidRDefault="0004400D" w:rsidP="0004400D">
          <w:pPr>
            <w:pStyle w:val="4238D3FF3143411A9E46F73A277C75EA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1D2F974909284606AD2869582D568FE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F17B1FB-EBE6-4D5F-851E-2E5A988F7876}"/>
      </w:docPartPr>
      <w:docPartBody>
        <w:p w:rsidR="00D82544" w:rsidRDefault="0004400D" w:rsidP="0004400D">
          <w:pPr>
            <w:pStyle w:val="1D2F974909284606AD2869582D568FE9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ACC52265F6D4264B4AD5843BD55762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B77B81D-DBB8-4632-A2F7-D01BCC7E9722}"/>
      </w:docPartPr>
      <w:docPartBody>
        <w:p w:rsidR="00D82544" w:rsidRDefault="0004400D" w:rsidP="0004400D">
          <w:pPr>
            <w:pStyle w:val="3ACC52265F6D4264B4AD5843BD557621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B49B644209964A5CA442A10397100E7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C3066C6-EF79-4EA4-A071-7B5A703F4BB6}"/>
      </w:docPartPr>
      <w:docPartBody>
        <w:p w:rsidR="00D82544" w:rsidRDefault="0004400D" w:rsidP="0004400D">
          <w:pPr>
            <w:pStyle w:val="B49B644209964A5CA442A10397100E71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A7010F20FE84723995ABB2D6F9F0FC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61EA534-BE1F-4FE4-B01A-97E30E5DA794}"/>
      </w:docPartPr>
      <w:docPartBody>
        <w:p w:rsidR="00F10A82" w:rsidRDefault="00FD5CA8" w:rsidP="00FD5CA8">
          <w:pPr>
            <w:pStyle w:val="7A7010F20FE84723995ABB2D6F9F0FC1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1B1CE811C2A4940B2587262F247FC6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16DF350-BA45-4901-A81F-8AD4C6136C6A}"/>
      </w:docPartPr>
      <w:docPartBody>
        <w:p w:rsidR="00F10A82" w:rsidRDefault="00FD5CA8" w:rsidP="00FD5CA8">
          <w:pPr>
            <w:pStyle w:val="31B1CE811C2A4940B2587262F247FC6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267A92979984EAD8769B74A1E31BB4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A5B375F-B4AC-481A-8948-070434DF8496}"/>
      </w:docPartPr>
      <w:docPartBody>
        <w:p w:rsidR="0020778E" w:rsidRDefault="00F10A82" w:rsidP="00F10A82">
          <w:pPr>
            <w:pStyle w:val="D267A92979984EAD8769B74A1E31BB4F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97DBEFEFED154DA58E43FE4F892B1B8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350C89D-3FE5-46AF-8C3D-CA8B8462B3BD}"/>
      </w:docPartPr>
      <w:docPartBody>
        <w:p w:rsidR="0020778E" w:rsidRDefault="00F10A82" w:rsidP="00F10A82">
          <w:pPr>
            <w:pStyle w:val="97DBEFEFED154DA58E43FE4F892B1B87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6E8F86C3AFF452B9DE19F6F2A01D25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0F3D0FD-F801-4838-BDB1-57B18FA04E97}"/>
      </w:docPartPr>
      <w:docPartBody>
        <w:p w:rsidR="0020778E" w:rsidRDefault="00F10A82" w:rsidP="00F10A82">
          <w:pPr>
            <w:pStyle w:val="36E8F86C3AFF452B9DE19F6F2A01D258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A70389796E34212986848792410B86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48E19F7-E14F-484E-A412-F1371D20B77C}"/>
      </w:docPartPr>
      <w:docPartBody>
        <w:p w:rsidR="0020778E" w:rsidRDefault="00F10A82" w:rsidP="00F10A82">
          <w:pPr>
            <w:pStyle w:val="0A70389796E34212986848792410B86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F67939C68B6433094920359BB2ED8A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640E28E-916B-4F2B-A563-E185AAD2F6EC}"/>
      </w:docPartPr>
      <w:docPartBody>
        <w:p w:rsidR="0020778E" w:rsidRDefault="00F10A82" w:rsidP="00F10A82">
          <w:pPr>
            <w:pStyle w:val="CF67939C68B6433094920359BB2ED8A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D4F9AA7F2A140569BD4753DA25ED1D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0E2411E-0603-4769-A32E-95297B5A949F}"/>
      </w:docPartPr>
      <w:docPartBody>
        <w:p w:rsidR="0020778E" w:rsidRDefault="00F10A82" w:rsidP="00F10A82">
          <w:pPr>
            <w:pStyle w:val="2D4F9AA7F2A140569BD4753DA25ED1D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BB1084FEB44141B7A028925AA647900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65A9588-430D-47CC-96ED-D6DD863724A6}"/>
      </w:docPartPr>
      <w:docPartBody>
        <w:p w:rsidR="005F7D73" w:rsidRDefault="002D6C2E" w:rsidP="002D6C2E">
          <w:pPr>
            <w:pStyle w:val="BB1084FEB44141B7A028925AA6479004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0D0F5EC5173C444587E317971578D2D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212492F-B70D-44E9-AA36-EFAC9803E63E}"/>
      </w:docPartPr>
      <w:docPartBody>
        <w:p w:rsidR="005F7D73" w:rsidRDefault="002D6C2E" w:rsidP="002D6C2E">
          <w:pPr>
            <w:pStyle w:val="0D0F5EC5173C444587E317971578D2DB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79768D4667494ECEA9B731F235518A3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E9D8EF3-44D9-4891-B418-0F398099F340}"/>
      </w:docPartPr>
      <w:docPartBody>
        <w:p w:rsidR="005F7D73" w:rsidRDefault="002D6C2E" w:rsidP="002D6C2E">
          <w:pPr>
            <w:pStyle w:val="79768D4667494ECEA9B731F235518A3A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9262176EE22B4C448D6F12A8B04C55E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79C442D-92CA-4256-8205-087D47EF37C4}"/>
      </w:docPartPr>
      <w:docPartBody>
        <w:p w:rsidR="005F7D73" w:rsidRDefault="002D6C2E" w:rsidP="002D6C2E">
          <w:pPr>
            <w:pStyle w:val="9262176EE22B4C448D6F12A8B04C55E1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5A00C2D59B44205834E70B9CB187A3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BE927A1-782A-4477-9A9B-555A2490DCF3}"/>
      </w:docPartPr>
      <w:docPartBody>
        <w:p w:rsidR="005F7D73" w:rsidRDefault="002D6C2E" w:rsidP="002D6C2E">
          <w:pPr>
            <w:pStyle w:val="25A00C2D59B44205834E70B9CB187A31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2EF72FFCBA14333873AA46784C58F4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02C7F3C-7C25-45F1-9425-911D76BBA21D}"/>
      </w:docPartPr>
      <w:docPartBody>
        <w:p w:rsidR="005F7D73" w:rsidRDefault="002D6C2E" w:rsidP="002D6C2E">
          <w:pPr>
            <w:pStyle w:val="82EF72FFCBA14333873AA46784C58F48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0B70AA9B68B424690DDF9D7A0EB87B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8A4C51E-B76C-442D-9FA7-5CECF8BFD497}"/>
      </w:docPartPr>
      <w:docPartBody>
        <w:p w:rsidR="005F7D73" w:rsidRDefault="002D6C2E" w:rsidP="002D6C2E">
          <w:pPr>
            <w:pStyle w:val="00B70AA9B68B424690DDF9D7A0EB87B1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D32175E2B3314D6F9E2DA50D47DA35B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195762F-BD02-446C-B314-4A370F5138DD}"/>
      </w:docPartPr>
      <w:docPartBody>
        <w:p w:rsidR="005F7D73" w:rsidRDefault="002D6C2E" w:rsidP="002D6C2E">
          <w:pPr>
            <w:pStyle w:val="D32175E2B3314D6F9E2DA50D47DA35B7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C72444D8A6E445D7A92B095051E4A6C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93E829E-E509-4905-83AD-98A35A77A1B1}"/>
      </w:docPartPr>
      <w:docPartBody>
        <w:p w:rsidR="005F7D73" w:rsidRDefault="002D6C2E" w:rsidP="002D6C2E">
          <w:pPr>
            <w:pStyle w:val="C72444D8A6E445D7A92B095051E4A6C4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20DA6E290824C2BB0CF280942C0433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AFC87FC-0C2D-42CA-8A3F-FA1DF7E5A1F3}"/>
      </w:docPartPr>
      <w:docPartBody>
        <w:p w:rsidR="005F7D73" w:rsidRDefault="002D6C2E" w:rsidP="002D6C2E">
          <w:pPr>
            <w:pStyle w:val="220DA6E290824C2BB0CF280942C0433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A230B35EA93462EABAE87329C3D623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CF87A89-31CB-4B7E-AB81-22F43E854F02}"/>
      </w:docPartPr>
      <w:docPartBody>
        <w:p w:rsidR="005F7D73" w:rsidRDefault="002D6C2E" w:rsidP="002D6C2E">
          <w:pPr>
            <w:pStyle w:val="EA230B35EA93462EABAE87329C3D6231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BA35A36A98A540FD9CB4823C45567CE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0A1837B-915F-4179-9F2A-79C175CDD8C7}"/>
      </w:docPartPr>
      <w:docPartBody>
        <w:p w:rsidR="005F7D73" w:rsidRDefault="002D6C2E" w:rsidP="002D6C2E">
          <w:pPr>
            <w:pStyle w:val="BA35A36A98A540FD9CB4823C45567CED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B333C0050D9C460480A2CF72CB84F62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8B9CB2A-3101-4ADF-A7E6-30CCA5987C69}"/>
      </w:docPartPr>
      <w:docPartBody>
        <w:p w:rsidR="005F7D73" w:rsidRDefault="002D6C2E" w:rsidP="002D6C2E">
          <w:pPr>
            <w:pStyle w:val="B333C0050D9C460480A2CF72CB84F62C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DC5AFB5CC4EE4F84B02807A3B0E7A46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58FABDC-686A-4D96-A514-8D449FE1F350}"/>
      </w:docPartPr>
      <w:docPartBody>
        <w:p w:rsidR="005F7D73" w:rsidRDefault="002D6C2E" w:rsidP="002D6C2E">
          <w:pPr>
            <w:pStyle w:val="DC5AFB5CC4EE4F84B02807A3B0E7A46C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DD279D71A4404E9B9AA39D9391C5631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808559F-BE6B-4A66-9527-EF998F94E499}"/>
      </w:docPartPr>
      <w:docPartBody>
        <w:p w:rsidR="005F7D73" w:rsidRDefault="002D6C2E" w:rsidP="002D6C2E">
          <w:pPr>
            <w:pStyle w:val="DD279D71A4404E9B9AA39D9391C56312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8555BCD9174470788C6F223B62BA7F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588AC79-61DC-4184-B1D6-943446A27CA3}"/>
      </w:docPartPr>
      <w:docPartBody>
        <w:p w:rsidR="005F7D73" w:rsidRDefault="002D6C2E" w:rsidP="002D6C2E">
          <w:pPr>
            <w:pStyle w:val="78555BCD9174470788C6F223B62BA7F4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04E5DC1246D48B4AD26E0EA3D49F75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3116157-B33D-46A9-9602-C187AC3612D0}"/>
      </w:docPartPr>
      <w:docPartBody>
        <w:p w:rsidR="005F7D73" w:rsidRDefault="002D6C2E" w:rsidP="002D6C2E">
          <w:pPr>
            <w:pStyle w:val="204E5DC1246D48B4AD26E0EA3D49F753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90D22DB0737485F97CE043929026C9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500A3C5-324E-4571-B5BA-88FE6F419CFA}"/>
      </w:docPartPr>
      <w:docPartBody>
        <w:p w:rsidR="005F7D73" w:rsidRDefault="002D6C2E" w:rsidP="002D6C2E">
          <w:pPr>
            <w:pStyle w:val="C90D22DB0737485F97CE043929026C9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B72439803F94E5F8AE82143ED36484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3BF36AC-E577-43F9-8FE2-80C833A61B79}"/>
      </w:docPartPr>
      <w:docPartBody>
        <w:p w:rsidR="005F7D73" w:rsidRDefault="002D6C2E" w:rsidP="002D6C2E">
          <w:pPr>
            <w:pStyle w:val="4B72439803F94E5F8AE82143ED364847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D01ABFFE180E4566BC9BE28BDE267C4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5B2A07E-F45B-48A8-9B33-E9CDDB735F09}"/>
      </w:docPartPr>
      <w:docPartBody>
        <w:p w:rsidR="005F7D73" w:rsidRDefault="002D6C2E" w:rsidP="002D6C2E">
          <w:pPr>
            <w:pStyle w:val="D01ABFFE180E4566BC9BE28BDE267C41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8E8C16FF0A614EB6A27C509566D5F9F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4B17960-9C94-4621-8739-57A1FEA1C026}"/>
      </w:docPartPr>
      <w:docPartBody>
        <w:p w:rsidR="005F7D73" w:rsidRDefault="002D6C2E" w:rsidP="002D6C2E">
          <w:pPr>
            <w:pStyle w:val="8E8C16FF0A614EB6A27C509566D5F9F8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9B55E0A434DE4D80B6A158FE44C1B50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4694C2C-C92C-444E-B1C0-DB5C3CCCF72F}"/>
      </w:docPartPr>
      <w:docPartBody>
        <w:p w:rsidR="005F7D73" w:rsidRDefault="002D6C2E" w:rsidP="002D6C2E">
          <w:pPr>
            <w:pStyle w:val="9B55E0A434DE4D80B6A158FE44C1B50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D530D7D496C4C7BA206F5CDBCB2336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DF6C3EA-E544-4C41-B9D2-9DC6E10A8BC2}"/>
      </w:docPartPr>
      <w:docPartBody>
        <w:p w:rsidR="005F7D73" w:rsidRDefault="002D6C2E" w:rsidP="002D6C2E">
          <w:pPr>
            <w:pStyle w:val="3D530D7D496C4C7BA206F5CDBCB2336A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97805E3C52ED4C46AF5D9D3A677CF0F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4C4FB25-3CF7-4969-AE24-F820BAD5F4B4}"/>
      </w:docPartPr>
      <w:docPartBody>
        <w:p w:rsidR="005F7D73" w:rsidRDefault="002D6C2E" w:rsidP="002D6C2E">
          <w:pPr>
            <w:pStyle w:val="97805E3C52ED4C46AF5D9D3A677CF0F5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B07453945F6D4554924D2B5C706E951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57E8CCF-B26D-45FB-8DB4-91816184C599}"/>
      </w:docPartPr>
      <w:docPartBody>
        <w:p w:rsidR="005F7D73" w:rsidRDefault="002D6C2E" w:rsidP="002D6C2E">
          <w:pPr>
            <w:pStyle w:val="B07453945F6D4554924D2B5C706E9519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BCE40B6CA977444799591A5703B4AEE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2A53CA0-80BD-4B10-BACC-ADC356AF0811}"/>
      </w:docPartPr>
      <w:docPartBody>
        <w:p w:rsidR="005F7D73" w:rsidRDefault="002D6C2E" w:rsidP="002D6C2E">
          <w:pPr>
            <w:pStyle w:val="BCE40B6CA977444799591A5703B4AEE7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BB3D9C595AA0461EACEBBF0B7D1831F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4DB7351-3310-4B48-AEA2-F1FA57A79518}"/>
      </w:docPartPr>
      <w:docPartBody>
        <w:p w:rsidR="005F7D73" w:rsidRDefault="002D6C2E" w:rsidP="002D6C2E">
          <w:pPr>
            <w:pStyle w:val="BB3D9C595AA0461EACEBBF0B7D1831F3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258AE52CF967404D8D6730EABC8F6EC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47BC2E6-CA80-4DD4-9008-D43E00766F56}"/>
      </w:docPartPr>
      <w:docPartBody>
        <w:p w:rsidR="005F7D73" w:rsidRDefault="002D6C2E" w:rsidP="002D6C2E">
          <w:pPr>
            <w:pStyle w:val="258AE52CF967404D8D6730EABC8F6EC7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B3222958D2FD480DA76835C1482CC29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C1B3E36-CF99-47AB-B911-124BF2C97BC5}"/>
      </w:docPartPr>
      <w:docPartBody>
        <w:p w:rsidR="005F7D73" w:rsidRDefault="002D6C2E" w:rsidP="002D6C2E">
          <w:pPr>
            <w:pStyle w:val="B3222958D2FD480DA76835C1482CC290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F4A478F4F1E0443A8F0F56079E6AF9D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3D7EFC8-36BB-4192-AACF-A8B826450BDA}"/>
      </w:docPartPr>
      <w:docPartBody>
        <w:p w:rsidR="005F7D73" w:rsidRDefault="002D6C2E" w:rsidP="002D6C2E">
          <w:pPr>
            <w:pStyle w:val="F4A478F4F1E0443A8F0F56079E6AF9D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FFEBF171CC0C4186B3201E89B5E27BB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FF8A10F-B9B7-4F50-8348-51B2773C07D9}"/>
      </w:docPartPr>
      <w:docPartBody>
        <w:p w:rsidR="005F7D73" w:rsidRDefault="002D6C2E" w:rsidP="002D6C2E">
          <w:pPr>
            <w:pStyle w:val="FFEBF171CC0C4186B3201E89B5E27BB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E193C976D2F43479D1F2790E69DA15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1EDA02A-1134-4CC7-B457-20374376649E}"/>
      </w:docPartPr>
      <w:docPartBody>
        <w:p w:rsidR="005F7D73" w:rsidRDefault="002D6C2E" w:rsidP="002D6C2E">
          <w:pPr>
            <w:pStyle w:val="4E193C976D2F43479D1F2790E69DA150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9DB43523EB06476A8FEBFEB05D992C2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F8FB95B-D0EE-4B48-9487-484E38518DC6}"/>
      </w:docPartPr>
      <w:docPartBody>
        <w:p w:rsidR="005F7D73" w:rsidRDefault="002D6C2E" w:rsidP="002D6C2E">
          <w:pPr>
            <w:pStyle w:val="9DB43523EB06476A8FEBFEB05D992C2C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FFF70937BE8A43E1868A567C8E88EEC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4E8F87E-610A-42DD-9B4B-085E9A9838AC}"/>
      </w:docPartPr>
      <w:docPartBody>
        <w:p w:rsidR="005F7D73" w:rsidRDefault="002D6C2E" w:rsidP="002D6C2E">
          <w:pPr>
            <w:pStyle w:val="FFF70937BE8A43E1868A567C8E88EEC2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59A6A2051FD643958BD3560AE8EF011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62544E1-DF6D-4B52-8CAF-FE9161ED98DE}"/>
      </w:docPartPr>
      <w:docPartBody>
        <w:p w:rsidR="005F7D73" w:rsidRDefault="002D6C2E" w:rsidP="002D6C2E">
          <w:pPr>
            <w:pStyle w:val="59A6A2051FD643958BD3560AE8EF0117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B27F3A76992243EEB2F60B68CC0BBCC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7F97892-1094-4C84-B288-C0AAEFD795AD}"/>
      </w:docPartPr>
      <w:docPartBody>
        <w:p w:rsidR="005F7D73" w:rsidRDefault="002D6C2E" w:rsidP="002D6C2E">
          <w:pPr>
            <w:pStyle w:val="B27F3A76992243EEB2F60B68CC0BBCC5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6005040BD6CB42A397D0F471A68C1C9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55DBFD3-3DA6-4AD8-96F3-EB99C418DF4A}"/>
      </w:docPartPr>
      <w:docPartBody>
        <w:p w:rsidR="005F7D73" w:rsidRDefault="002D6C2E" w:rsidP="002D6C2E">
          <w:pPr>
            <w:pStyle w:val="6005040BD6CB42A397D0F471A68C1C98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23DBF32697F4E1B87F194F1B082856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264A784-0E82-4E0D-BF3C-1C00ECE65890}"/>
      </w:docPartPr>
      <w:docPartBody>
        <w:p w:rsidR="005F7D73" w:rsidRDefault="002D6C2E" w:rsidP="002D6C2E">
          <w:pPr>
            <w:pStyle w:val="423DBF32697F4E1B87F194F1B0828568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400D"/>
    <w:rsid w:val="0004400D"/>
    <w:rsid w:val="0020778E"/>
    <w:rsid w:val="002D6C2E"/>
    <w:rsid w:val="00515F3D"/>
    <w:rsid w:val="005F7D73"/>
    <w:rsid w:val="00730BE0"/>
    <w:rsid w:val="00934412"/>
    <w:rsid w:val="00C4127F"/>
    <w:rsid w:val="00D82544"/>
    <w:rsid w:val="00F10A82"/>
    <w:rsid w:val="00FD5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2D6C2E"/>
    <w:rPr>
      <w:color w:val="808080"/>
    </w:rPr>
  </w:style>
  <w:style w:type="paragraph" w:customStyle="1" w:styleId="8A6A258F3C1846F7A5541B4648211799">
    <w:name w:val="8A6A258F3C1846F7A5541B4648211799"/>
    <w:rsid w:val="0004400D"/>
  </w:style>
  <w:style w:type="paragraph" w:customStyle="1" w:styleId="F890B2CF7E4040B49B9414320BA9D8D5">
    <w:name w:val="F890B2CF7E4040B49B9414320BA9D8D5"/>
    <w:rsid w:val="0004400D"/>
  </w:style>
  <w:style w:type="paragraph" w:customStyle="1" w:styleId="7A7010F20FE84723995ABB2D6F9F0FC1">
    <w:name w:val="7A7010F20FE84723995ABB2D6F9F0FC1"/>
    <w:rsid w:val="00FD5CA8"/>
  </w:style>
  <w:style w:type="paragraph" w:customStyle="1" w:styleId="4238D3FF3143411A9E46F73A277C75EA">
    <w:name w:val="4238D3FF3143411A9E46F73A277C75EA"/>
    <w:rsid w:val="0004400D"/>
  </w:style>
  <w:style w:type="paragraph" w:customStyle="1" w:styleId="1D2F974909284606AD2869582D568FE9">
    <w:name w:val="1D2F974909284606AD2869582D568FE9"/>
    <w:rsid w:val="0004400D"/>
  </w:style>
  <w:style w:type="paragraph" w:customStyle="1" w:styleId="3ACC52265F6D4264B4AD5843BD557621">
    <w:name w:val="3ACC52265F6D4264B4AD5843BD557621"/>
    <w:rsid w:val="0004400D"/>
  </w:style>
  <w:style w:type="paragraph" w:customStyle="1" w:styleId="B49B644209964A5CA442A10397100E71">
    <w:name w:val="B49B644209964A5CA442A10397100E71"/>
    <w:rsid w:val="0004400D"/>
  </w:style>
  <w:style w:type="paragraph" w:customStyle="1" w:styleId="31B1CE811C2A4940B2587262F247FC6B">
    <w:name w:val="31B1CE811C2A4940B2587262F247FC6B"/>
    <w:rsid w:val="00FD5CA8"/>
  </w:style>
  <w:style w:type="paragraph" w:customStyle="1" w:styleId="D267A92979984EAD8769B74A1E31BB4F">
    <w:name w:val="D267A92979984EAD8769B74A1E31BB4F"/>
    <w:rsid w:val="00F10A82"/>
  </w:style>
  <w:style w:type="paragraph" w:customStyle="1" w:styleId="97DBEFEFED154DA58E43FE4F892B1B87">
    <w:name w:val="97DBEFEFED154DA58E43FE4F892B1B87"/>
    <w:rsid w:val="00F10A82"/>
  </w:style>
  <w:style w:type="paragraph" w:customStyle="1" w:styleId="36E8F86C3AFF452B9DE19F6F2A01D258">
    <w:name w:val="36E8F86C3AFF452B9DE19F6F2A01D258"/>
    <w:rsid w:val="00F10A82"/>
  </w:style>
  <w:style w:type="paragraph" w:customStyle="1" w:styleId="0A70389796E34212986848792410B866">
    <w:name w:val="0A70389796E34212986848792410B866"/>
    <w:rsid w:val="00F10A82"/>
  </w:style>
  <w:style w:type="paragraph" w:customStyle="1" w:styleId="CF67939C68B6433094920359BB2ED8A6">
    <w:name w:val="CF67939C68B6433094920359BB2ED8A6"/>
    <w:rsid w:val="00F10A82"/>
  </w:style>
  <w:style w:type="paragraph" w:customStyle="1" w:styleId="2D4F9AA7F2A140569BD4753DA25ED1DB">
    <w:name w:val="2D4F9AA7F2A140569BD4753DA25ED1DB"/>
    <w:rsid w:val="00F10A82"/>
  </w:style>
  <w:style w:type="paragraph" w:customStyle="1" w:styleId="BB1084FEB44141B7A028925AA6479004">
    <w:name w:val="BB1084FEB44141B7A028925AA6479004"/>
    <w:rsid w:val="002D6C2E"/>
  </w:style>
  <w:style w:type="paragraph" w:customStyle="1" w:styleId="0D0F5EC5173C444587E317971578D2DB">
    <w:name w:val="0D0F5EC5173C444587E317971578D2DB"/>
    <w:rsid w:val="002D6C2E"/>
  </w:style>
  <w:style w:type="paragraph" w:customStyle="1" w:styleId="79768D4667494ECEA9B731F235518A3A">
    <w:name w:val="79768D4667494ECEA9B731F235518A3A"/>
    <w:rsid w:val="002D6C2E"/>
  </w:style>
  <w:style w:type="paragraph" w:customStyle="1" w:styleId="9262176EE22B4C448D6F12A8B04C55E1">
    <w:name w:val="9262176EE22B4C448D6F12A8B04C55E1"/>
    <w:rsid w:val="002D6C2E"/>
  </w:style>
  <w:style w:type="paragraph" w:customStyle="1" w:styleId="25A00C2D59B44205834E70B9CB187A31">
    <w:name w:val="25A00C2D59B44205834E70B9CB187A31"/>
    <w:rsid w:val="002D6C2E"/>
  </w:style>
  <w:style w:type="paragraph" w:customStyle="1" w:styleId="82EF72FFCBA14333873AA46784C58F48">
    <w:name w:val="82EF72FFCBA14333873AA46784C58F48"/>
    <w:rsid w:val="002D6C2E"/>
  </w:style>
  <w:style w:type="paragraph" w:customStyle="1" w:styleId="00B70AA9B68B424690DDF9D7A0EB87B1">
    <w:name w:val="00B70AA9B68B424690DDF9D7A0EB87B1"/>
    <w:rsid w:val="002D6C2E"/>
  </w:style>
  <w:style w:type="paragraph" w:customStyle="1" w:styleId="D32175E2B3314D6F9E2DA50D47DA35B7">
    <w:name w:val="D32175E2B3314D6F9E2DA50D47DA35B7"/>
    <w:rsid w:val="002D6C2E"/>
  </w:style>
  <w:style w:type="paragraph" w:customStyle="1" w:styleId="C72444D8A6E445D7A92B095051E4A6C4">
    <w:name w:val="C72444D8A6E445D7A92B095051E4A6C4"/>
    <w:rsid w:val="002D6C2E"/>
  </w:style>
  <w:style w:type="paragraph" w:customStyle="1" w:styleId="220DA6E290824C2BB0CF280942C0433B">
    <w:name w:val="220DA6E290824C2BB0CF280942C0433B"/>
    <w:rsid w:val="002D6C2E"/>
  </w:style>
  <w:style w:type="paragraph" w:customStyle="1" w:styleId="EA230B35EA93462EABAE87329C3D6231">
    <w:name w:val="EA230B35EA93462EABAE87329C3D6231"/>
    <w:rsid w:val="002D6C2E"/>
  </w:style>
  <w:style w:type="paragraph" w:customStyle="1" w:styleId="BA35A36A98A540FD9CB4823C45567CED">
    <w:name w:val="BA35A36A98A540FD9CB4823C45567CED"/>
    <w:rsid w:val="002D6C2E"/>
  </w:style>
  <w:style w:type="paragraph" w:customStyle="1" w:styleId="B333C0050D9C460480A2CF72CB84F62C">
    <w:name w:val="B333C0050D9C460480A2CF72CB84F62C"/>
    <w:rsid w:val="002D6C2E"/>
  </w:style>
  <w:style w:type="paragraph" w:customStyle="1" w:styleId="DC5AFB5CC4EE4F84B02807A3B0E7A46C">
    <w:name w:val="DC5AFB5CC4EE4F84B02807A3B0E7A46C"/>
    <w:rsid w:val="002D6C2E"/>
  </w:style>
  <w:style w:type="paragraph" w:customStyle="1" w:styleId="DD279D71A4404E9B9AA39D9391C56312">
    <w:name w:val="DD279D71A4404E9B9AA39D9391C56312"/>
    <w:rsid w:val="002D6C2E"/>
  </w:style>
  <w:style w:type="paragraph" w:customStyle="1" w:styleId="78555BCD9174470788C6F223B62BA7F4">
    <w:name w:val="78555BCD9174470788C6F223B62BA7F4"/>
    <w:rsid w:val="002D6C2E"/>
  </w:style>
  <w:style w:type="paragraph" w:customStyle="1" w:styleId="204E5DC1246D48B4AD26E0EA3D49F753">
    <w:name w:val="204E5DC1246D48B4AD26E0EA3D49F753"/>
    <w:rsid w:val="002D6C2E"/>
  </w:style>
  <w:style w:type="paragraph" w:customStyle="1" w:styleId="C90D22DB0737485F97CE043929026C9B">
    <w:name w:val="C90D22DB0737485F97CE043929026C9B"/>
    <w:rsid w:val="002D6C2E"/>
  </w:style>
  <w:style w:type="paragraph" w:customStyle="1" w:styleId="4B72439803F94E5F8AE82143ED364847">
    <w:name w:val="4B72439803F94E5F8AE82143ED364847"/>
    <w:rsid w:val="002D6C2E"/>
  </w:style>
  <w:style w:type="paragraph" w:customStyle="1" w:styleId="D01ABFFE180E4566BC9BE28BDE267C41">
    <w:name w:val="D01ABFFE180E4566BC9BE28BDE267C41"/>
    <w:rsid w:val="002D6C2E"/>
  </w:style>
  <w:style w:type="paragraph" w:customStyle="1" w:styleId="8E8C16FF0A614EB6A27C509566D5F9F8">
    <w:name w:val="8E8C16FF0A614EB6A27C509566D5F9F8"/>
    <w:rsid w:val="002D6C2E"/>
  </w:style>
  <w:style w:type="paragraph" w:customStyle="1" w:styleId="9B55E0A434DE4D80B6A158FE44C1B50B">
    <w:name w:val="9B55E0A434DE4D80B6A158FE44C1B50B"/>
    <w:rsid w:val="002D6C2E"/>
  </w:style>
  <w:style w:type="paragraph" w:customStyle="1" w:styleId="3D530D7D496C4C7BA206F5CDBCB2336A">
    <w:name w:val="3D530D7D496C4C7BA206F5CDBCB2336A"/>
    <w:rsid w:val="002D6C2E"/>
  </w:style>
  <w:style w:type="paragraph" w:customStyle="1" w:styleId="97805E3C52ED4C46AF5D9D3A677CF0F5">
    <w:name w:val="97805E3C52ED4C46AF5D9D3A677CF0F5"/>
    <w:rsid w:val="002D6C2E"/>
  </w:style>
  <w:style w:type="paragraph" w:customStyle="1" w:styleId="B07453945F6D4554924D2B5C706E9519">
    <w:name w:val="B07453945F6D4554924D2B5C706E9519"/>
    <w:rsid w:val="002D6C2E"/>
  </w:style>
  <w:style w:type="paragraph" w:customStyle="1" w:styleId="BCE40B6CA977444799591A5703B4AEE7">
    <w:name w:val="BCE40B6CA977444799591A5703B4AEE7"/>
    <w:rsid w:val="002D6C2E"/>
  </w:style>
  <w:style w:type="paragraph" w:customStyle="1" w:styleId="BB3D9C595AA0461EACEBBF0B7D1831F3">
    <w:name w:val="BB3D9C595AA0461EACEBBF0B7D1831F3"/>
    <w:rsid w:val="002D6C2E"/>
  </w:style>
  <w:style w:type="paragraph" w:customStyle="1" w:styleId="258AE52CF967404D8D6730EABC8F6EC7">
    <w:name w:val="258AE52CF967404D8D6730EABC8F6EC7"/>
    <w:rsid w:val="002D6C2E"/>
  </w:style>
  <w:style w:type="paragraph" w:customStyle="1" w:styleId="B3222958D2FD480DA76835C1482CC290">
    <w:name w:val="B3222958D2FD480DA76835C1482CC290"/>
    <w:rsid w:val="002D6C2E"/>
  </w:style>
  <w:style w:type="paragraph" w:customStyle="1" w:styleId="F4A478F4F1E0443A8F0F56079E6AF9D6">
    <w:name w:val="F4A478F4F1E0443A8F0F56079E6AF9D6"/>
    <w:rsid w:val="002D6C2E"/>
  </w:style>
  <w:style w:type="paragraph" w:customStyle="1" w:styleId="FFEBF171CC0C4186B3201E89B5E27BBB">
    <w:name w:val="FFEBF171CC0C4186B3201E89B5E27BBB"/>
    <w:rsid w:val="002D6C2E"/>
  </w:style>
  <w:style w:type="paragraph" w:customStyle="1" w:styleId="4E193C976D2F43479D1F2790E69DA150">
    <w:name w:val="4E193C976D2F43479D1F2790E69DA150"/>
    <w:rsid w:val="002D6C2E"/>
  </w:style>
  <w:style w:type="paragraph" w:customStyle="1" w:styleId="9DB43523EB06476A8FEBFEB05D992C2C">
    <w:name w:val="9DB43523EB06476A8FEBFEB05D992C2C"/>
    <w:rsid w:val="002D6C2E"/>
  </w:style>
  <w:style w:type="paragraph" w:customStyle="1" w:styleId="FFF70937BE8A43E1868A567C8E88EEC2">
    <w:name w:val="FFF70937BE8A43E1868A567C8E88EEC2"/>
    <w:rsid w:val="002D6C2E"/>
  </w:style>
  <w:style w:type="paragraph" w:customStyle="1" w:styleId="59A6A2051FD643958BD3560AE8EF0117">
    <w:name w:val="59A6A2051FD643958BD3560AE8EF0117"/>
    <w:rsid w:val="002D6C2E"/>
  </w:style>
  <w:style w:type="paragraph" w:customStyle="1" w:styleId="B27F3A76992243EEB2F60B68CC0BBCC5">
    <w:name w:val="B27F3A76992243EEB2F60B68CC0BBCC5"/>
    <w:rsid w:val="002D6C2E"/>
  </w:style>
  <w:style w:type="paragraph" w:customStyle="1" w:styleId="6005040BD6CB42A397D0F471A68C1C98">
    <w:name w:val="6005040BD6CB42A397D0F471A68C1C98"/>
    <w:rsid w:val="002D6C2E"/>
  </w:style>
  <w:style w:type="paragraph" w:customStyle="1" w:styleId="423DBF32697F4E1B87F194F1B0828568">
    <w:name w:val="423DBF32697F4E1B87F194F1B0828568"/>
    <w:rsid w:val="002D6C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8D157A49A672C4C9A0CAC213E17B09F" ma:contentTypeVersion="13" ma:contentTypeDescription="Utwórz nowy dokument." ma:contentTypeScope="" ma:versionID="2e9830b500bd50cfeb12e1f9a36fd856">
  <xsd:schema xmlns:xsd="http://www.w3.org/2001/XMLSchema" xmlns:xs="http://www.w3.org/2001/XMLSchema" xmlns:p="http://schemas.microsoft.com/office/2006/metadata/properties" xmlns:ns1="http://schemas.microsoft.com/sharepoint/v3" xmlns:ns2="40c6df2e-37b4-4d08-9801-ec203a38dc37" xmlns:ns3="e00a78c9-c228-43c4-8244-b9641fa06089" targetNamespace="http://schemas.microsoft.com/office/2006/metadata/properties" ma:root="true" ma:fieldsID="a83b8a9ebe0e58a090ed8b765c40dfe1" ns1:_="" ns2:_="" ns3:_="">
    <xsd:import namespace="http://schemas.microsoft.com/sharepoint/v3"/>
    <xsd:import namespace="40c6df2e-37b4-4d08-9801-ec203a38dc37"/>
    <xsd:import namespace="e00a78c9-c228-43c4-8244-b9641fa060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6df2e-37b4-4d08-9801-ec203a38dc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0a78c9-c228-43c4-8244-b9641fa0608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��< ? x m l   v e r s i o n = " 1 . 0 "   e n c o d i n g = " u t f - 1 6 " ? > < A r r a y O f D o c u m e n t L i n k   x m l n s : x s i = " h t t p : / / w w w . w 3 . o r g / 2 0 0 1 / X M L S c h e m a - i n s t a n c e "   x m l n s : x s d = " h t t p : / / w w w . w 3 . o r g / 2 0 0 1 / X M L S c h e m a " / > 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0A6252D-8B64-4D8F-9D83-9F029808EE0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A26DDA7-91F3-48D1-8B0A-6ED8F9710B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0c6df2e-37b4-4d08-9801-ec203a38dc37"/>
    <ds:schemaRef ds:uri="e00a78c9-c228-43c4-8244-b9641fa060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81BDD37-2D75-4457-9A6C-29D21CA9F42D}">
  <ds:schemaRefs>
    <ds:schemaRef ds:uri="http://www.w3.org/2001/XMLSchema"/>
  </ds:schemaRefs>
</ds:datastoreItem>
</file>

<file path=customXml/itemProps4.xml><?xml version="1.0" encoding="utf-8"?>
<ds:datastoreItem xmlns:ds="http://schemas.openxmlformats.org/officeDocument/2006/customXml" ds:itemID="{D0C33760-C06C-4BAC-B787-9D48C8435BC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5.xml><?xml version="1.0" encoding="utf-8"?>
<ds:datastoreItem xmlns:ds="http://schemas.openxmlformats.org/officeDocument/2006/customXml" ds:itemID="{A0EA15F5-0637-47CA-BAC8-68906C6844F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4</Words>
  <Characters>3207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SGH</Company>
  <LinksUpToDate>false</LinksUpToDate>
  <CharactersWithSpaces>3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tosz GRUCZA</dc:creator>
  <cp:keywords/>
  <cp:lastModifiedBy>Agnieszka Farat</cp:lastModifiedBy>
  <cp:revision>2</cp:revision>
  <cp:lastPrinted>2021-07-13T07:19:00Z</cp:lastPrinted>
  <dcterms:created xsi:type="dcterms:W3CDTF">2022-10-26T13:12:00Z</dcterms:created>
  <dcterms:modified xsi:type="dcterms:W3CDTF">2022-10-26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D157A49A672C4C9A0CAC213E17B09F</vt:lpwstr>
  </property>
  <property fmtid="{D5CDD505-2E9C-101B-9397-08002B2CF9AE}" pid="3" name="Order">
    <vt:r8>5570400</vt:r8>
  </property>
</Properties>
</file>